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03DACE" w14:textId="3C9B8A0B" w:rsidR="00BC48DA" w:rsidRDefault="00606FE1" w:rsidP="00A267CB">
      <w:pPr>
        <w:pStyle w:val="Heading1"/>
      </w:pPr>
      <w:r w:rsidRPr="001C40B0">
        <w:rPr>
          <w:noProof/>
        </w:rPr>
        <w:drawing>
          <wp:anchor distT="0" distB="0" distL="114300" distR="114300" simplePos="0" relativeHeight="251912192" behindDoc="0" locked="0" layoutInCell="1" allowOverlap="1" wp14:anchorId="05E231C4" wp14:editId="439E022A">
            <wp:simplePos x="0" y="0"/>
            <wp:positionH relativeFrom="margin">
              <wp:posOffset>102870</wp:posOffset>
            </wp:positionH>
            <wp:positionV relativeFrom="margin">
              <wp:posOffset>-111125</wp:posOffset>
            </wp:positionV>
            <wp:extent cx="2106295" cy="667385"/>
            <wp:effectExtent l="0" t="0" r="8255" b="0"/>
            <wp:wrapSquare wrapText="bothSides"/>
            <wp:docPr id="10323214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321432" name="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09" t="9558" r="1308" b="1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6295" cy="6673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913216" behindDoc="0" locked="0" layoutInCell="1" allowOverlap="1" wp14:anchorId="7CF10AB0" wp14:editId="23D1D325">
            <wp:simplePos x="0" y="0"/>
            <wp:positionH relativeFrom="margin">
              <wp:posOffset>4991100</wp:posOffset>
            </wp:positionH>
            <wp:positionV relativeFrom="margin">
              <wp:posOffset>-139700</wp:posOffset>
            </wp:positionV>
            <wp:extent cx="742950" cy="742950"/>
            <wp:effectExtent l="0" t="0" r="0" b="0"/>
            <wp:wrapSquare wrapText="bothSides"/>
            <wp:docPr id="1437857400" name="Picture 21" descr="Noida International Institute of Medical Sciences | Greater Noid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oida International Institute of Medical Sciences | Greater Noid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914240" behindDoc="0" locked="0" layoutInCell="1" allowOverlap="1" wp14:anchorId="3A971EE6" wp14:editId="6CDDAF1E">
            <wp:simplePos x="0" y="0"/>
            <wp:positionH relativeFrom="margin">
              <wp:posOffset>5994400</wp:posOffset>
            </wp:positionH>
            <wp:positionV relativeFrom="margin">
              <wp:posOffset>-171450</wp:posOffset>
            </wp:positionV>
            <wp:extent cx="990600" cy="774700"/>
            <wp:effectExtent l="0" t="0" r="0" b="6350"/>
            <wp:wrapSquare wrapText="bothSides"/>
            <wp:docPr id="1518830691" name="Picture 22" descr="National Security Chandigarh Chapter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National Security Chandigarh Chapter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84" t="15976" r="6509" b="17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77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7490">
        <w:rPr>
          <w:noProof/>
          <w:lang w:val="en-IN" w:eastAsia="en-IN"/>
        </w:rPr>
        <mc:AlternateContent>
          <mc:Choice Requires="wps">
            <w:drawing>
              <wp:anchor distT="36576" distB="36576" distL="36576" distR="36576" simplePos="0" relativeHeight="251666432" behindDoc="0" locked="0" layoutInCell="1" allowOverlap="1" wp14:anchorId="3D2B028E" wp14:editId="3A2BF445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7310120" cy="1397000"/>
                <wp:effectExtent l="0" t="0" r="5080" b="0"/>
                <wp:wrapNone/>
                <wp:docPr id="19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10120" cy="1397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4FA9BA6" w14:textId="74ECCC8C" w:rsidR="00317BDC" w:rsidRPr="006803E7" w:rsidRDefault="00527490" w:rsidP="00527490">
                            <w:pPr>
                              <w:widowControl w:val="0"/>
                              <w:rPr>
                                <w:rFonts w:ascii="Berlin Sans FB Demi" w:hAnsi="Berlin Sans FB Demi" w:cs="Arial"/>
                                <w:b/>
                                <w:color w:val="2F5496" w:themeColor="accent1" w:themeShade="BF"/>
                                <w:w w:val="90"/>
                                <w:sz w:val="72"/>
                                <w:szCs w:val="52"/>
                                <w:lang w:val="en"/>
                              </w:rPr>
                            </w:pPr>
                            <w:r>
                              <w:rPr>
                                <w:noProof/>
                                <w:lang w:val="en-IN" w:eastAsia="en-IN"/>
                              </w:rPr>
                              <w:t xml:space="preserve">                                                      </w:t>
                            </w:r>
                            <w:r w:rsidR="00242E8D">
                              <w:rPr>
                                <w:noProof/>
                                <w:lang w:val="en-IN" w:eastAsia="en-IN"/>
                              </w:rPr>
                              <w:t xml:space="preserve">                           </w:t>
                            </w:r>
                            <w:r w:rsidR="00242E8D">
                              <w:rPr>
                                <w:rFonts w:ascii="Berlin Sans FB Demi" w:hAnsi="Berlin Sans FB Demi" w:cs="Arial"/>
                                <w:b/>
                                <w:color w:val="2F5496" w:themeColor="accent1" w:themeShade="BF"/>
                                <w:w w:val="90"/>
                                <w:sz w:val="72"/>
                                <w:szCs w:val="52"/>
                                <w:lang w:val="en"/>
                              </w:rPr>
                              <w:t>DIN</w:t>
                            </w:r>
                            <w:r w:rsidR="00C017A3">
                              <w:rPr>
                                <w:rFonts w:ascii="Berlin Sans FB Demi" w:hAnsi="Berlin Sans FB Demi" w:cs="Arial"/>
                                <w:b/>
                                <w:color w:val="2F5496" w:themeColor="accent1" w:themeShade="BF"/>
                                <w:w w:val="90"/>
                                <w:sz w:val="72"/>
                                <w:szCs w:val="52"/>
                                <w:lang w:val="en"/>
                              </w:rPr>
                              <w:t>S-</w:t>
                            </w:r>
                            <w:r w:rsidR="00E95E3A" w:rsidRPr="006803E7">
                              <w:rPr>
                                <w:rFonts w:ascii="Berlin Sans FB Demi" w:hAnsi="Berlin Sans FB Demi" w:cs="Arial"/>
                                <w:b/>
                                <w:color w:val="2F5496" w:themeColor="accent1" w:themeShade="BF"/>
                                <w:w w:val="90"/>
                                <w:sz w:val="72"/>
                                <w:szCs w:val="52"/>
                                <w:lang w:val="en"/>
                              </w:rPr>
                              <w:t>20</w:t>
                            </w:r>
                            <w:r w:rsidR="00A267CB">
                              <w:rPr>
                                <w:rFonts w:ascii="Berlin Sans FB Demi" w:hAnsi="Berlin Sans FB Demi" w:cs="Arial"/>
                                <w:b/>
                                <w:color w:val="2F5496" w:themeColor="accent1" w:themeShade="BF"/>
                                <w:w w:val="90"/>
                                <w:sz w:val="72"/>
                                <w:szCs w:val="52"/>
                                <w:lang w:val="en"/>
                              </w:rPr>
                              <w:t>2</w:t>
                            </w:r>
                            <w:r w:rsidR="00242E8D">
                              <w:rPr>
                                <w:rFonts w:ascii="Berlin Sans FB Demi" w:hAnsi="Berlin Sans FB Demi" w:cs="Arial"/>
                                <w:b/>
                                <w:color w:val="2F5496" w:themeColor="accent1" w:themeShade="BF"/>
                                <w:w w:val="90"/>
                                <w:sz w:val="72"/>
                                <w:szCs w:val="52"/>
                                <w:lang w:val="en"/>
                              </w:rPr>
                              <w:t>6</w:t>
                            </w:r>
                            <w:r w:rsidR="00C2135C">
                              <w:rPr>
                                <w:noProof/>
                                <w:position w:val="26"/>
                                <w:lang w:val="en-IN" w:eastAsia="en-IN"/>
                              </w:rPr>
                              <w:t xml:space="preserve">                                 </w:t>
                            </w:r>
                          </w:p>
                          <w:p w14:paraId="382D164B" w14:textId="77777777" w:rsidR="00606FE1" w:rsidRPr="00606FE1" w:rsidRDefault="00606FE1" w:rsidP="006803E7">
                            <w:pPr>
                              <w:widowControl w:val="0"/>
                              <w:jc w:val="center"/>
                              <w:rPr>
                                <w:rFonts w:ascii="Berlin Sans FB Demi" w:hAnsi="Berlin Sans FB Demi" w:cs="Arial"/>
                                <w:color w:val="2F5496" w:themeColor="accent1" w:themeShade="BF"/>
                                <w:w w:val="90"/>
                                <w:sz w:val="18"/>
                                <w:szCs w:val="12"/>
                                <w:lang w:val="en"/>
                              </w:rPr>
                            </w:pPr>
                          </w:p>
                          <w:p w14:paraId="39AE8CD4" w14:textId="4DA7C493" w:rsidR="00E95E3A" w:rsidRPr="00A267CB" w:rsidRDefault="00A267CB" w:rsidP="006803E7">
                            <w:pPr>
                              <w:widowControl w:val="0"/>
                              <w:jc w:val="center"/>
                              <w:rPr>
                                <w:rFonts w:ascii="Berlin Sans FB Demi" w:hAnsi="Berlin Sans FB Demi" w:cs="Arial"/>
                                <w:color w:val="2F5496" w:themeColor="accent1" w:themeShade="BF"/>
                                <w:w w:val="90"/>
                                <w:sz w:val="24"/>
                                <w:szCs w:val="18"/>
                                <w:lang w:val="en"/>
                              </w:rPr>
                            </w:pPr>
                            <w:r w:rsidRPr="00A267CB">
                              <w:rPr>
                                <w:rFonts w:ascii="Berlin Sans FB Demi" w:hAnsi="Berlin Sans FB Demi" w:cs="Arial"/>
                                <w:color w:val="2F5496" w:themeColor="accent1" w:themeShade="BF"/>
                                <w:w w:val="90"/>
                                <w:sz w:val="28"/>
                                <w:lang w:val="en"/>
                              </w:rPr>
                              <w:t xml:space="preserve">International </w:t>
                            </w:r>
                            <w:r w:rsidR="00C017A3">
                              <w:rPr>
                                <w:rFonts w:ascii="Berlin Sans FB Demi" w:hAnsi="Berlin Sans FB Demi" w:cs="Arial"/>
                                <w:color w:val="2F5496" w:themeColor="accent1" w:themeShade="BF"/>
                                <w:w w:val="90"/>
                                <w:sz w:val="28"/>
                                <w:lang w:val="en"/>
                              </w:rPr>
                              <w:t>Conference</w:t>
                            </w:r>
                            <w:r w:rsidRPr="00A267CB">
                              <w:rPr>
                                <w:rFonts w:ascii="Berlin Sans FB Demi" w:hAnsi="Berlin Sans FB Demi" w:cs="Arial"/>
                                <w:color w:val="2F5496" w:themeColor="accent1" w:themeShade="BF"/>
                                <w:w w:val="90"/>
                                <w:sz w:val="28"/>
                                <w:lang w:val="en"/>
                              </w:rPr>
                              <w:t xml:space="preserve"> on </w:t>
                            </w:r>
                            <w:r w:rsidR="00242E8D">
                              <w:rPr>
                                <w:rFonts w:ascii="Berlin Sans FB Demi" w:hAnsi="Berlin Sans FB Demi" w:cs="Arial"/>
                                <w:color w:val="2F5496" w:themeColor="accent1" w:themeShade="BF"/>
                                <w:w w:val="90"/>
                                <w:sz w:val="28"/>
                                <w:lang w:val="en"/>
                              </w:rPr>
                              <w:t>“Data-Driven Insights for National Security</w:t>
                            </w:r>
                            <w:r w:rsidR="007229AE">
                              <w:rPr>
                                <w:rFonts w:ascii="Berlin Sans FB Demi" w:hAnsi="Berlin Sans FB Demi" w:cs="Arial"/>
                                <w:color w:val="2F5496" w:themeColor="accent1" w:themeShade="BF"/>
                                <w:w w:val="90"/>
                                <w:sz w:val="28"/>
                                <w:lang w:val="en"/>
                              </w:rPr>
                              <w:t>: Exploring AI and Statistical Frontiers in India’s Socio-Cultural Landscape</w:t>
                            </w:r>
                            <w:r w:rsidR="00242E8D">
                              <w:rPr>
                                <w:rFonts w:ascii="Berlin Sans FB Demi" w:hAnsi="Berlin Sans FB Demi" w:cs="Arial"/>
                                <w:color w:val="2F5496" w:themeColor="accent1" w:themeShade="BF"/>
                                <w:w w:val="90"/>
                                <w:sz w:val="28"/>
                                <w:lang w:val="en"/>
                              </w:rPr>
                              <w:t>”</w:t>
                            </w:r>
                          </w:p>
                          <w:p w14:paraId="173A4D70" w14:textId="1A72253D" w:rsidR="006803E7" w:rsidRDefault="00242E8D" w:rsidP="006803E7">
                            <w:pPr>
                              <w:widowControl w:val="0"/>
                              <w:jc w:val="center"/>
                              <w:rPr>
                                <w:rFonts w:ascii="Berlin Sans FB Demi" w:hAnsi="Berlin Sans FB Demi" w:cs="Arial"/>
                                <w:color w:val="2F5496" w:themeColor="accent1" w:themeShade="BF"/>
                                <w:w w:val="90"/>
                                <w:sz w:val="28"/>
                                <w:lang w:val="en"/>
                              </w:rPr>
                            </w:pPr>
                            <w:r>
                              <w:rPr>
                                <w:rFonts w:ascii="Berlin Sans FB Demi" w:hAnsi="Berlin Sans FB Demi" w:cs="Arial"/>
                                <w:color w:val="2F5496" w:themeColor="accent1" w:themeShade="BF"/>
                                <w:w w:val="90"/>
                                <w:sz w:val="28"/>
                                <w:lang w:val="en"/>
                              </w:rPr>
                              <w:t>30</w:t>
                            </w:r>
                            <w:r w:rsidR="00C017A3" w:rsidRPr="00C017A3">
                              <w:rPr>
                                <w:rFonts w:ascii="Berlin Sans FB Demi" w:hAnsi="Berlin Sans FB Demi" w:cs="Arial"/>
                                <w:color w:val="2F5496" w:themeColor="accent1" w:themeShade="BF"/>
                                <w:w w:val="90"/>
                                <w:sz w:val="28"/>
                                <w:vertAlign w:val="superscript"/>
                                <w:lang w:val="en"/>
                              </w:rPr>
                              <w:t>th</w:t>
                            </w:r>
                            <w:r w:rsidR="00C017A3">
                              <w:rPr>
                                <w:rFonts w:ascii="Berlin Sans FB Demi" w:hAnsi="Berlin Sans FB Demi" w:cs="Arial"/>
                                <w:color w:val="2F5496" w:themeColor="accent1" w:themeShade="BF"/>
                                <w:w w:val="90"/>
                                <w:sz w:val="28"/>
                                <w:lang w:val="en"/>
                              </w:rPr>
                              <w:t xml:space="preserve"> – </w:t>
                            </w:r>
                            <w:r>
                              <w:rPr>
                                <w:rFonts w:ascii="Berlin Sans FB Demi" w:hAnsi="Berlin Sans FB Demi" w:cs="Arial"/>
                                <w:color w:val="2F5496" w:themeColor="accent1" w:themeShade="BF"/>
                                <w:w w:val="90"/>
                                <w:sz w:val="28"/>
                                <w:lang w:val="en"/>
                              </w:rPr>
                              <w:t>31</w:t>
                            </w:r>
                            <w:r>
                              <w:rPr>
                                <w:rFonts w:ascii="Berlin Sans FB Demi" w:hAnsi="Berlin Sans FB Demi" w:cs="Arial"/>
                                <w:color w:val="2F5496" w:themeColor="accent1" w:themeShade="BF"/>
                                <w:w w:val="90"/>
                                <w:sz w:val="28"/>
                                <w:vertAlign w:val="superscript"/>
                                <w:lang w:val="en"/>
                              </w:rPr>
                              <w:t>st</w:t>
                            </w:r>
                            <w:r w:rsidR="00C017A3">
                              <w:rPr>
                                <w:rFonts w:ascii="Berlin Sans FB Demi" w:hAnsi="Berlin Sans FB Demi" w:cs="Arial"/>
                                <w:color w:val="2F5496" w:themeColor="accent1" w:themeShade="BF"/>
                                <w:w w:val="90"/>
                                <w:sz w:val="28"/>
                                <w:lang w:val="en"/>
                              </w:rPr>
                              <w:t xml:space="preserve"> </w:t>
                            </w:r>
                            <w:r>
                              <w:rPr>
                                <w:rFonts w:ascii="Berlin Sans FB Demi" w:hAnsi="Berlin Sans FB Demi" w:cs="Arial"/>
                                <w:color w:val="2F5496" w:themeColor="accent1" w:themeShade="BF"/>
                                <w:w w:val="90"/>
                                <w:sz w:val="28"/>
                                <w:lang w:val="en"/>
                              </w:rPr>
                              <w:t>March</w:t>
                            </w:r>
                            <w:r w:rsidR="00A267CB" w:rsidRPr="00A267CB">
                              <w:rPr>
                                <w:rFonts w:ascii="Berlin Sans FB Demi" w:hAnsi="Berlin Sans FB Demi" w:cs="Arial"/>
                                <w:color w:val="2F5496" w:themeColor="accent1" w:themeShade="BF"/>
                                <w:w w:val="90"/>
                                <w:sz w:val="28"/>
                                <w:lang w:val="en"/>
                              </w:rPr>
                              <w:t xml:space="preserve"> 202</w:t>
                            </w:r>
                            <w:r>
                              <w:rPr>
                                <w:rFonts w:ascii="Berlin Sans FB Demi" w:hAnsi="Berlin Sans FB Demi" w:cs="Arial"/>
                                <w:color w:val="2F5496" w:themeColor="accent1" w:themeShade="BF"/>
                                <w:w w:val="90"/>
                                <w:sz w:val="28"/>
                                <w:lang w:val="en"/>
                              </w:rPr>
                              <w:t>6</w:t>
                            </w:r>
                            <w:r w:rsidR="00A267CB" w:rsidRPr="00A267CB">
                              <w:rPr>
                                <w:rFonts w:ascii="Berlin Sans FB Demi" w:hAnsi="Berlin Sans FB Demi" w:cs="Arial"/>
                                <w:color w:val="2F5496" w:themeColor="accent1" w:themeShade="BF"/>
                                <w:w w:val="90"/>
                                <w:sz w:val="28"/>
                                <w:lang w:val="en"/>
                              </w:rPr>
                              <w:t xml:space="preserve"> </w:t>
                            </w:r>
                            <w:r w:rsidR="006803E7" w:rsidRPr="006803E7">
                              <w:rPr>
                                <w:rFonts w:ascii="Berlin Sans FB Demi" w:hAnsi="Berlin Sans FB Demi" w:cs="Arial"/>
                                <w:color w:val="2F5496" w:themeColor="accent1" w:themeShade="BF"/>
                                <w:w w:val="90"/>
                                <w:sz w:val="28"/>
                                <w:lang w:val="en"/>
                              </w:rPr>
                              <w:t xml:space="preserve">| </w:t>
                            </w:r>
                            <w:r>
                              <w:rPr>
                                <w:rFonts w:ascii="Berlin Sans FB Demi" w:hAnsi="Berlin Sans FB Demi" w:cs="Arial"/>
                                <w:color w:val="2F5496" w:themeColor="accent1" w:themeShade="BF"/>
                                <w:w w:val="90"/>
                                <w:sz w:val="28"/>
                                <w:lang w:val="en"/>
                              </w:rPr>
                              <w:t>Noida International</w:t>
                            </w:r>
                            <w:r w:rsidR="00C017A3">
                              <w:rPr>
                                <w:rFonts w:ascii="Berlin Sans FB Demi" w:hAnsi="Berlin Sans FB Demi" w:cs="Arial"/>
                                <w:color w:val="2F5496" w:themeColor="accent1" w:themeShade="BF"/>
                                <w:w w:val="90"/>
                                <w:sz w:val="28"/>
                                <w:lang w:val="en"/>
                              </w:rPr>
                              <w:t xml:space="preserve"> University</w:t>
                            </w:r>
                            <w:r w:rsidR="00A267CB" w:rsidRPr="00A267CB">
                              <w:rPr>
                                <w:rFonts w:ascii="Berlin Sans FB Demi" w:hAnsi="Berlin Sans FB Demi" w:cs="Arial"/>
                                <w:color w:val="2F5496" w:themeColor="accent1" w:themeShade="BF"/>
                                <w:w w:val="90"/>
                                <w:sz w:val="28"/>
                                <w:lang w:val="en"/>
                              </w:rPr>
                              <w:t>, India</w:t>
                            </w:r>
                          </w:p>
                          <w:p w14:paraId="01823510" w14:textId="10E662E5" w:rsidR="00A267CB" w:rsidRPr="006803E7" w:rsidRDefault="00A267CB" w:rsidP="006803E7">
                            <w:pPr>
                              <w:widowControl w:val="0"/>
                              <w:jc w:val="center"/>
                              <w:rPr>
                                <w:rFonts w:ascii="Berlin Sans FB Demi" w:hAnsi="Berlin Sans FB Demi" w:cs="Arial"/>
                                <w:color w:val="2F5496" w:themeColor="accent1" w:themeShade="BF"/>
                                <w:w w:val="90"/>
                                <w:sz w:val="28"/>
                                <w:lang w:val="en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D2B028E"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6" type="#_x0000_t202" style="position:absolute;margin-left:524.4pt;margin-top:0;width:575.6pt;height:110pt;z-index:251666432;visibility:visible;mso-wrap-style:square;mso-width-percent:0;mso-height-percent:0;mso-wrap-distance-left:2.88pt;mso-wrap-distance-top:2.88pt;mso-wrap-distance-right:2.88pt;mso-wrap-distance-bottom:2.88pt;mso-position-horizontal:right;mso-position-horizontal-relative:margin;mso-position-vertical:top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" fillcolor="white [3212]" stroked="f">
                <v:textbox inset="2.88pt,2.88pt,2.88pt,2.88pt">
                  <w:txbxContent>
                    <w:p w14:paraId="04FA9BA6" w14:textId="74ECCC8C" w:rsidR="00317BDC" w:rsidRPr="006803E7" w:rsidRDefault="00527490" w:rsidP="00527490">
                      <w:pPr>
                        <w:widowControl w:val="0"/>
                        <w:rPr>
                          <w:rFonts w:ascii="Berlin Sans FB Demi" w:hAnsi="Berlin Sans FB Demi" w:cs="Arial"/>
                          <w:b/>
                          <w:color w:val="2F5496" w:themeColor="accent1" w:themeShade="BF"/>
                          <w:w w:val="90"/>
                          <w:sz w:val="72"/>
                          <w:szCs w:val="52"/>
                          <w:lang w:val="en"/>
                        </w:rPr>
                      </w:pPr>
                      <w:r>
                        <w:rPr>
                          <w:noProof/>
                          <w:lang w:val="en-IN" w:eastAsia="en-IN"/>
                        </w:rPr>
                        <w:t xml:space="preserve">                                                      </w:t>
                      </w:r>
                      <w:r w:rsidR="00242E8D">
                        <w:rPr>
                          <w:noProof/>
                          <w:lang w:val="en-IN" w:eastAsia="en-IN"/>
                        </w:rPr>
                        <w:t xml:space="preserve">                           </w:t>
                      </w:r>
                      <w:r w:rsidR="00242E8D">
                        <w:rPr>
                          <w:rFonts w:ascii="Berlin Sans FB Demi" w:hAnsi="Berlin Sans FB Demi" w:cs="Arial"/>
                          <w:b/>
                          <w:color w:val="2F5496" w:themeColor="accent1" w:themeShade="BF"/>
                          <w:w w:val="90"/>
                          <w:sz w:val="72"/>
                          <w:szCs w:val="52"/>
                          <w:lang w:val="en"/>
                        </w:rPr>
                        <w:t>DIN</w:t>
                      </w:r>
                      <w:r w:rsidR="00C017A3">
                        <w:rPr>
                          <w:rFonts w:ascii="Berlin Sans FB Demi" w:hAnsi="Berlin Sans FB Demi" w:cs="Arial"/>
                          <w:b/>
                          <w:color w:val="2F5496" w:themeColor="accent1" w:themeShade="BF"/>
                          <w:w w:val="90"/>
                          <w:sz w:val="72"/>
                          <w:szCs w:val="52"/>
                          <w:lang w:val="en"/>
                        </w:rPr>
                        <w:t>S-</w:t>
                      </w:r>
                      <w:r w:rsidR="00E95E3A" w:rsidRPr="006803E7">
                        <w:rPr>
                          <w:rFonts w:ascii="Berlin Sans FB Demi" w:hAnsi="Berlin Sans FB Demi" w:cs="Arial"/>
                          <w:b/>
                          <w:color w:val="2F5496" w:themeColor="accent1" w:themeShade="BF"/>
                          <w:w w:val="90"/>
                          <w:sz w:val="72"/>
                          <w:szCs w:val="52"/>
                          <w:lang w:val="en"/>
                        </w:rPr>
                        <w:t>20</w:t>
                      </w:r>
                      <w:r w:rsidR="00A267CB">
                        <w:rPr>
                          <w:rFonts w:ascii="Berlin Sans FB Demi" w:hAnsi="Berlin Sans FB Demi" w:cs="Arial"/>
                          <w:b/>
                          <w:color w:val="2F5496" w:themeColor="accent1" w:themeShade="BF"/>
                          <w:w w:val="90"/>
                          <w:sz w:val="72"/>
                          <w:szCs w:val="52"/>
                          <w:lang w:val="en"/>
                        </w:rPr>
                        <w:t>2</w:t>
                      </w:r>
                      <w:r w:rsidR="00242E8D">
                        <w:rPr>
                          <w:rFonts w:ascii="Berlin Sans FB Demi" w:hAnsi="Berlin Sans FB Demi" w:cs="Arial"/>
                          <w:b/>
                          <w:color w:val="2F5496" w:themeColor="accent1" w:themeShade="BF"/>
                          <w:w w:val="90"/>
                          <w:sz w:val="72"/>
                          <w:szCs w:val="52"/>
                          <w:lang w:val="en"/>
                        </w:rPr>
                        <w:t>6</w:t>
                      </w:r>
                      <w:r w:rsidR="00C2135C">
                        <w:rPr>
                          <w:noProof/>
                          <w:position w:val="26"/>
                          <w:lang w:val="en-IN" w:eastAsia="en-IN"/>
                        </w:rPr>
                        <w:t xml:space="preserve">                                 </w:t>
                      </w:r>
                    </w:p>
                    <w:p w14:paraId="382D164B" w14:textId="77777777" w:rsidR="00606FE1" w:rsidRPr="00606FE1" w:rsidRDefault="00606FE1" w:rsidP="006803E7">
                      <w:pPr>
                        <w:widowControl w:val="0"/>
                        <w:jc w:val="center"/>
                        <w:rPr>
                          <w:rFonts w:ascii="Berlin Sans FB Demi" w:hAnsi="Berlin Sans FB Demi" w:cs="Arial"/>
                          <w:color w:val="2F5496" w:themeColor="accent1" w:themeShade="BF"/>
                          <w:w w:val="90"/>
                          <w:sz w:val="18"/>
                          <w:szCs w:val="12"/>
                          <w:lang w:val="en"/>
                        </w:rPr>
                      </w:pPr>
                    </w:p>
                    <w:p w14:paraId="39AE8CD4" w14:textId="4DA7C493" w:rsidR="00E95E3A" w:rsidRPr="00A267CB" w:rsidRDefault="00A267CB" w:rsidP="006803E7">
                      <w:pPr>
                        <w:widowControl w:val="0"/>
                        <w:jc w:val="center"/>
                        <w:rPr>
                          <w:rFonts w:ascii="Berlin Sans FB Demi" w:hAnsi="Berlin Sans FB Demi" w:cs="Arial"/>
                          <w:color w:val="2F5496" w:themeColor="accent1" w:themeShade="BF"/>
                          <w:w w:val="90"/>
                          <w:sz w:val="24"/>
                          <w:szCs w:val="18"/>
                          <w:lang w:val="en"/>
                        </w:rPr>
                      </w:pPr>
                      <w:r w:rsidRPr="00A267CB">
                        <w:rPr>
                          <w:rFonts w:ascii="Berlin Sans FB Demi" w:hAnsi="Berlin Sans FB Demi" w:cs="Arial"/>
                          <w:color w:val="2F5496" w:themeColor="accent1" w:themeShade="BF"/>
                          <w:w w:val="90"/>
                          <w:sz w:val="28"/>
                          <w:lang w:val="en"/>
                        </w:rPr>
                        <w:t xml:space="preserve">International </w:t>
                      </w:r>
                      <w:r w:rsidR="00C017A3">
                        <w:rPr>
                          <w:rFonts w:ascii="Berlin Sans FB Demi" w:hAnsi="Berlin Sans FB Demi" w:cs="Arial"/>
                          <w:color w:val="2F5496" w:themeColor="accent1" w:themeShade="BF"/>
                          <w:w w:val="90"/>
                          <w:sz w:val="28"/>
                          <w:lang w:val="en"/>
                        </w:rPr>
                        <w:t>Conference</w:t>
                      </w:r>
                      <w:r w:rsidRPr="00A267CB">
                        <w:rPr>
                          <w:rFonts w:ascii="Berlin Sans FB Demi" w:hAnsi="Berlin Sans FB Demi" w:cs="Arial"/>
                          <w:color w:val="2F5496" w:themeColor="accent1" w:themeShade="BF"/>
                          <w:w w:val="90"/>
                          <w:sz w:val="28"/>
                          <w:lang w:val="en"/>
                        </w:rPr>
                        <w:t xml:space="preserve"> on </w:t>
                      </w:r>
                      <w:r w:rsidR="00242E8D">
                        <w:rPr>
                          <w:rFonts w:ascii="Berlin Sans FB Demi" w:hAnsi="Berlin Sans FB Demi" w:cs="Arial"/>
                          <w:color w:val="2F5496" w:themeColor="accent1" w:themeShade="BF"/>
                          <w:w w:val="90"/>
                          <w:sz w:val="28"/>
                          <w:lang w:val="en"/>
                        </w:rPr>
                        <w:t>“Data-Driven Insights for National Security</w:t>
                      </w:r>
                      <w:r w:rsidR="007229AE">
                        <w:rPr>
                          <w:rFonts w:ascii="Berlin Sans FB Demi" w:hAnsi="Berlin Sans FB Demi" w:cs="Arial"/>
                          <w:color w:val="2F5496" w:themeColor="accent1" w:themeShade="BF"/>
                          <w:w w:val="90"/>
                          <w:sz w:val="28"/>
                          <w:lang w:val="en"/>
                        </w:rPr>
                        <w:t>: Exploring AI and Statistical Frontiers in India’s Socio-Cultural Landscape</w:t>
                      </w:r>
                      <w:r w:rsidR="00242E8D">
                        <w:rPr>
                          <w:rFonts w:ascii="Berlin Sans FB Demi" w:hAnsi="Berlin Sans FB Demi" w:cs="Arial"/>
                          <w:color w:val="2F5496" w:themeColor="accent1" w:themeShade="BF"/>
                          <w:w w:val="90"/>
                          <w:sz w:val="28"/>
                          <w:lang w:val="en"/>
                        </w:rPr>
                        <w:t>”</w:t>
                      </w:r>
                    </w:p>
                    <w:p w14:paraId="173A4D70" w14:textId="1A72253D" w:rsidR="006803E7" w:rsidRDefault="00242E8D" w:rsidP="006803E7">
                      <w:pPr>
                        <w:widowControl w:val="0"/>
                        <w:jc w:val="center"/>
                        <w:rPr>
                          <w:rFonts w:ascii="Berlin Sans FB Demi" w:hAnsi="Berlin Sans FB Demi" w:cs="Arial"/>
                          <w:color w:val="2F5496" w:themeColor="accent1" w:themeShade="BF"/>
                          <w:w w:val="90"/>
                          <w:sz w:val="28"/>
                          <w:lang w:val="en"/>
                        </w:rPr>
                      </w:pPr>
                      <w:r>
                        <w:rPr>
                          <w:rFonts w:ascii="Berlin Sans FB Demi" w:hAnsi="Berlin Sans FB Demi" w:cs="Arial"/>
                          <w:color w:val="2F5496" w:themeColor="accent1" w:themeShade="BF"/>
                          <w:w w:val="90"/>
                          <w:sz w:val="28"/>
                          <w:lang w:val="en"/>
                        </w:rPr>
                        <w:t>30</w:t>
                      </w:r>
                      <w:r w:rsidR="00C017A3" w:rsidRPr="00C017A3">
                        <w:rPr>
                          <w:rFonts w:ascii="Berlin Sans FB Demi" w:hAnsi="Berlin Sans FB Demi" w:cs="Arial"/>
                          <w:color w:val="2F5496" w:themeColor="accent1" w:themeShade="BF"/>
                          <w:w w:val="90"/>
                          <w:sz w:val="28"/>
                          <w:vertAlign w:val="superscript"/>
                          <w:lang w:val="en"/>
                        </w:rPr>
                        <w:t>th</w:t>
                      </w:r>
                      <w:r w:rsidR="00C017A3">
                        <w:rPr>
                          <w:rFonts w:ascii="Berlin Sans FB Demi" w:hAnsi="Berlin Sans FB Demi" w:cs="Arial"/>
                          <w:color w:val="2F5496" w:themeColor="accent1" w:themeShade="BF"/>
                          <w:w w:val="90"/>
                          <w:sz w:val="28"/>
                          <w:lang w:val="en"/>
                        </w:rPr>
                        <w:t xml:space="preserve"> – </w:t>
                      </w:r>
                      <w:r>
                        <w:rPr>
                          <w:rFonts w:ascii="Berlin Sans FB Demi" w:hAnsi="Berlin Sans FB Demi" w:cs="Arial"/>
                          <w:color w:val="2F5496" w:themeColor="accent1" w:themeShade="BF"/>
                          <w:w w:val="90"/>
                          <w:sz w:val="28"/>
                          <w:lang w:val="en"/>
                        </w:rPr>
                        <w:t>31</w:t>
                      </w:r>
                      <w:r>
                        <w:rPr>
                          <w:rFonts w:ascii="Berlin Sans FB Demi" w:hAnsi="Berlin Sans FB Demi" w:cs="Arial"/>
                          <w:color w:val="2F5496" w:themeColor="accent1" w:themeShade="BF"/>
                          <w:w w:val="90"/>
                          <w:sz w:val="28"/>
                          <w:vertAlign w:val="superscript"/>
                          <w:lang w:val="en"/>
                        </w:rPr>
                        <w:t>st</w:t>
                      </w:r>
                      <w:r w:rsidR="00C017A3">
                        <w:rPr>
                          <w:rFonts w:ascii="Berlin Sans FB Demi" w:hAnsi="Berlin Sans FB Demi" w:cs="Arial"/>
                          <w:color w:val="2F5496" w:themeColor="accent1" w:themeShade="BF"/>
                          <w:w w:val="90"/>
                          <w:sz w:val="28"/>
                          <w:lang w:val="en"/>
                        </w:rPr>
                        <w:t xml:space="preserve"> </w:t>
                      </w:r>
                      <w:r>
                        <w:rPr>
                          <w:rFonts w:ascii="Berlin Sans FB Demi" w:hAnsi="Berlin Sans FB Demi" w:cs="Arial"/>
                          <w:color w:val="2F5496" w:themeColor="accent1" w:themeShade="BF"/>
                          <w:w w:val="90"/>
                          <w:sz w:val="28"/>
                          <w:lang w:val="en"/>
                        </w:rPr>
                        <w:t>March</w:t>
                      </w:r>
                      <w:r w:rsidR="00A267CB" w:rsidRPr="00A267CB">
                        <w:rPr>
                          <w:rFonts w:ascii="Berlin Sans FB Demi" w:hAnsi="Berlin Sans FB Demi" w:cs="Arial"/>
                          <w:color w:val="2F5496" w:themeColor="accent1" w:themeShade="BF"/>
                          <w:w w:val="90"/>
                          <w:sz w:val="28"/>
                          <w:lang w:val="en"/>
                        </w:rPr>
                        <w:t xml:space="preserve"> 202</w:t>
                      </w:r>
                      <w:r>
                        <w:rPr>
                          <w:rFonts w:ascii="Berlin Sans FB Demi" w:hAnsi="Berlin Sans FB Demi" w:cs="Arial"/>
                          <w:color w:val="2F5496" w:themeColor="accent1" w:themeShade="BF"/>
                          <w:w w:val="90"/>
                          <w:sz w:val="28"/>
                          <w:lang w:val="en"/>
                        </w:rPr>
                        <w:t>6</w:t>
                      </w:r>
                      <w:r w:rsidR="00A267CB" w:rsidRPr="00A267CB">
                        <w:rPr>
                          <w:rFonts w:ascii="Berlin Sans FB Demi" w:hAnsi="Berlin Sans FB Demi" w:cs="Arial"/>
                          <w:color w:val="2F5496" w:themeColor="accent1" w:themeShade="BF"/>
                          <w:w w:val="90"/>
                          <w:sz w:val="28"/>
                          <w:lang w:val="en"/>
                        </w:rPr>
                        <w:t xml:space="preserve"> </w:t>
                      </w:r>
                      <w:r w:rsidR="006803E7" w:rsidRPr="006803E7">
                        <w:rPr>
                          <w:rFonts w:ascii="Berlin Sans FB Demi" w:hAnsi="Berlin Sans FB Demi" w:cs="Arial"/>
                          <w:color w:val="2F5496" w:themeColor="accent1" w:themeShade="BF"/>
                          <w:w w:val="90"/>
                          <w:sz w:val="28"/>
                          <w:lang w:val="en"/>
                        </w:rPr>
                        <w:t xml:space="preserve">| </w:t>
                      </w:r>
                      <w:r>
                        <w:rPr>
                          <w:rFonts w:ascii="Berlin Sans FB Demi" w:hAnsi="Berlin Sans FB Demi" w:cs="Arial"/>
                          <w:color w:val="2F5496" w:themeColor="accent1" w:themeShade="BF"/>
                          <w:w w:val="90"/>
                          <w:sz w:val="28"/>
                          <w:lang w:val="en"/>
                        </w:rPr>
                        <w:t>Noida International</w:t>
                      </w:r>
                      <w:r w:rsidR="00C017A3">
                        <w:rPr>
                          <w:rFonts w:ascii="Berlin Sans FB Demi" w:hAnsi="Berlin Sans FB Demi" w:cs="Arial"/>
                          <w:color w:val="2F5496" w:themeColor="accent1" w:themeShade="BF"/>
                          <w:w w:val="90"/>
                          <w:sz w:val="28"/>
                          <w:lang w:val="en"/>
                        </w:rPr>
                        <w:t xml:space="preserve"> University</w:t>
                      </w:r>
                      <w:r w:rsidR="00A267CB" w:rsidRPr="00A267CB">
                        <w:rPr>
                          <w:rFonts w:ascii="Berlin Sans FB Demi" w:hAnsi="Berlin Sans FB Demi" w:cs="Arial"/>
                          <w:color w:val="2F5496" w:themeColor="accent1" w:themeShade="BF"/>
                          <w:w w:val="90"/>
                          <w:sz w:val="28"/>
                          <w:lang w:val="en"/>
                        </w:rPr>
                        <w:t>, India</w:t>
                      </w:r>
                    </w:p>
                    <w:p w14:paraId="01823510" w14:textId="10E662E5" w:rsidR="00A267CB" w:rsidRPr="006803E7" w:rsidRDefault="00A267CB" w:rsidP="006803E7">
                      <w:pPr>
                        <w:widowControl w:val="0"/>
                        <w:jc w:val="center"/>
                        <w:rPr>
                          <w:rFonts w:ascii="Berlin Sans FB Demi" w:hAnsi="Berlin Sans FB Demi" w:cs="Arial"/>
                          <w:color w:val="2F5496" w:themeColor="accent1" w:themeShade="BF"/>
                          <w:w w:val="90"/>
                          <w:sz w:val="28"/>
                          <w:lang w:val="en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527490">
        <w:rPr>
          <w:noProof/>
          <w:sz w:val="20"/>
          <w:lang w:val="en-IN" w:eastAsia="en-IN"/>
        </w:rPr>
        <w:drawing>
          <wp:inline distT="0" distB="0" distL="0" distR="0" wp14:anchorId="7C2FC4BF" wp14:editId="4F9BDD67">
            <wp:extent cx="1060450" cy="1060089"/>
            <wp:effectExtent l="0" t="0" r="6350" b="6985"/>
            <wp:docPr id="8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72250" cy="107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27490">
        <w:rPr>
          <w:noProof/>
          <w:sz w:val="20"/>
          <w:lang w:val="en-IN" w:eastAsia="en-IN"/>
        </w:rPr>
        <w:drawing>
          <wp:inline distT="0" distB="0" distL="0" distR="0" wp14:anchorId="211B18DA" wp14:editId="279533E5">
            <wp:extent cx="1060450" cy="1060089"/>
            <wp:effectExtent l="0" t="0" r="6350" b="6985"/>
            <wp:docPr id="10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72250" cy="107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48DA"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523072" behindDoc="0" locked="0" layoutInCell="1" allowOverlap="1" wp14:anchorId="3AFEB8AA" wp14:editId="2C6F4C66">
                <wp:simplePos x="0" y="0"/>
                <wp:positionH relativeFrom="column">
                  <wp:posOffset>0</wp:posOffset>
                </wp:positionH>
                <wp:positionV relativeFrom="paragraph">
                  <wp:posOffset>936171</wp:posOffset>
                </wp:positionV>
                <wp:extent cx="7306310" cy="973455"/>
                <wp:effectExtent l="0" t="0" r="27940" b="17145"/>
                <wp:wrapNone/>
                <wp:docPr id="33" name="Group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06310" cy="973455"/>
                          <a:chOff x="0" y="0"/>
                          <a:chExt cx="7306310" cy="973455"/>
                        </a:xfrm>
                      </wpg:grpSpPr>
                      <wps:wsp>
                        <wps:cNvPr id="21" name="Freeform 25"/>
                        <wps:cNvSpPr>
                          <a:spLocks/>
                        </wps:cNvSpPr>
                        <wps:spPr bwMode="auto">
                          <a:xfrm>
                            <a:off x="0" y="163286"/>
                            <a:ext cx="7306310" cy="675640"/>
                          </a:xfrm>
                          <a:custGeom>
                            <a:avLst/>
                            <a:gdLst>
                              <a:gd name="T0" fmla="*/ 0 w 2448"/>
                              <a:gd name="T1" fmla="*/ 225 h 225"/>
                              <a:gd name="T2" fmla="*/ 2448 w 2448"/>
                              <a:gd name="T3" fmla="*/ 93 h 2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48" h="225">
                                <a:moveTo>
                                  <a:pt x="0" y="225"/>
                                </a:moveTo>
                                <a:cubicBezTo>
                                  <a:pt x="937" y="0"/>
                                  <a:pt x="1829" y="24"/>
                                  <a:pt x="2448" y="93"/>
                                </a:cubicBez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FFFFFE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26"/>
                        <wps:cNvSpPr>
                          <a:spLocks/>
                        </wps:cNvSpPr>
                        <wps:spPr bwMode="auto">
                          <a:xfrm>
                            <a:off x="0" y="97972"/>
                            <a:ext cx="7306310" cy="807720"/>
                          </a:xfrm>
                          <a:custGeom>
                            <a:avLst/>
                            <a:gdLst>
                              <a:gd name="T0" fmla="*/ 0 w 2448"/>
                              <a:gd name="T1" fmla="*/ 269 h 269"/>
                              <a:gd name="T2" fmla="*/ 2448 w 2448"/>
                              <a:gd name="T3" fmla="*/ 47 h 26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48" h="269">
                                <a:moveTo>
                                  <a:pt x="0" y="269"/>
                                </a:moveTo>
                                <a:cubicBezTo>
                                  <a:pt x="927" y="9"/>
                                  <a:pt x="1821" y="0"/>
                                  <a:pt x="2448" y="47"/>
                                </a:cubicBez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FFFFFE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27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7306310" cy="744855"/>
                          </a:xfrm>
                          <a:custGeom>
                            <a:avLst/>
                            <a:gdLst>
                              <a:gd name="T0" fmla="*/ 2448 w 2448"/>
                              <a:gd name="T1" fmla="*/ 56 h 248"/>
                              <a:gd name="T2" fmla="*/ 0 w 2448"/>
                              <a:gd name="T3" fmla="*/ 248 h 2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48" h="248">
                                <a:moveTo>
                                  <a:pt x="2448" y="56"/>
                                </a:moveTo>
                                <a:cubicBezTo>
                                  <a:pt x="1822" y="1"/>
                                  <a:pt x="929" y="0"/>
                                  <a:pt x="0" y="248"/>
                                </a:cubicBez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EFB32F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28"/>
                        <wps:cNvSpPr>
                          <a:spLocks/>
                        </wps:cNvSpPr>
                        <wps:spPr bwMode="auto">
                          <a:xfrm>
                            <a:off x="0" y="97972"/>
                            <a:ext cx="7306310" cy="738505"/>
                          </a:xfrm>
                          <a:custGeom>
                            <a:avLst/>
                            <a:gdLst>
                              <a:gd name="T0" fmla="*/ 0 w 2448"/>
                              <a:gd name="T1" fmla="*/ 246 h 246"/>
                              <a:gd name="T2" fmla="*/ 2448 w 2448"/>
                              <a:gd name="T3" fmla="*/ 59 h 24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48" h="246">
                                <a:moveTo>
                                  <a:pt x="0" y="246"/>
                                </a:moveTo>
                                <a:cubicBezTo>
                                  <a:pt x="930" y="0"/>
                                  <a:pt x="1822" y="3"/>
                                  <a:pt x="2448" y="59"/>
                                </a:cubicBez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FFFFFE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29"/>
                        <wps:cNvSpPr>
                          <a:spLocks/>
                        </wps:cNvSpPr>
                        <wps:spPr bwMode="auto">
                          <a:xfrm>
                            <a:off x="0" y="228600"/>
                            <a:ext cx="7306310" cy="744855"/>
                          </a:xfrm>
                          <a:custGeom>
                            <a:avLst/>
                            <a:gdLst>
                              <a:gd name="T0" fmla="*/ 0 w 2448"/>
                              <a:gd name="T1" fmla="*/ 248 h 248"/>
                              <a:gd name="T2" fmla="*/ 2448 w 2448"/>
                              <a:gd name="T3" fmla="*/ 55 h 2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48" h="248">
                                <a:moveTo>
                                  <a:pt x="0" y="248"/>
                                </a:moveTo>
                                <a:cubicBezTo>
                                  <a:pt x="929" y="0"/>
                                  <a:pt x="1821" y="1"/>
                                  <a:pt x="2448" y="55"/>
                                </a:cubicBez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EFB32F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AB3F8AF" id="Group 33" o:spid="_x0000_s1026" style="position:absolute;margin-left:0;margin-top:73.7pt;width:575.3pt;height:76.65pt;z-index:251523072" coordsize="73063,97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">
                <v:shape id="Freeform 25" o:spid="_x0000_s1027" style="position:absolute;top:1632;width:73063;height:6757;visibility:visible;mso-wrap-style:square;v-text-anchor:top" coordsize="2448,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" path="m,225c937,,1829,24,2448,93e" filled="f" fillcolor="#fffffe" strokecolor="#fffffe" strokeweight=".5pt">
                  <v:stroke joinstyle="miter"/>
                  <v:shadow color="#8c8682"/>
                  <v:path arrowok="t" o:connecttype="custom" o:connectlocs="0,675640;7306310,279265" o:connectangles="0,0"/>
                </v:shape>
                <v:shape id="Freeform 26" o:spid="_x0000_s1028" style="position:absolute;top:979;width:73063;height:8077;visibility:visible;mso-wrap-style:square;v-text-anchor:top" coordsize="2448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" path="m,269c927,9,1821,,2448,47e" filled="f" fillcolor="#fffffe" strokecolor="#fffffe" strokeweight=".5pt">
                  <v:stroke joinstyle="miter"/>
                  <v:shadow color="#8c8682"/>
                  <v:path arrowok="t" o:connecttype="custom" o:connectlocs="0,807720;7306310,141126" o:connectangles="0,0"/>
                </v:shape>
                <v:shape id="Freeform 27" o:spid="_x0000_s1029" style="position:absolute;width:73063;height:7448;visibility:visible;mso-wrap-style:square;v-text-anchor:top" coordsize="2448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" path="m2448,56c1822,1,929,,,248e" filled="f" fillcolor="#fffffe" strokecolor="#efb32f" strokeweight=".5pt">
                  <v:stroke joinstyle="miter"/>
                  <v:shadow color="#8c8682"/>
                  <v:path arrowok="t" o:connecttype="custom" o:connectlocs="7306310,168193;0,744855" o:connectangles="0,0"/>
                </v:shape>
                <v:shape id="Freeform 28" o:spid="_x0000_s1030" style="position:absolute;top:979;width:73063;height:7385;visibility:visible;mso-wrap-style:square;v-text-anchor:top" coordsize="2448,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" path="m,246c930,,1822,3,2448,59e" filled="f" fillcolor="#fffffe" strokecolor="#fffffe" strokeweight=".5pt">
                  <v:stroke joinstyle="miter"/>
                  <v:shadow color="#8c8682"/>
                  <v:path arrowok="t" o:connecttype="custom" o:connectlocs="0,738505;7306310,177121" o:connectangles="0,0"/>
                </v:shape>
                <v:shape id="Freeform 29" o:spid="_x0000_s1031" style="position:absolute;top:2286;width:73063;height:7448;visibility:visible;mso-wrap-style:square;v-text-anchor:top" coordsize="2448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" path="m,248c929,,1821,1,2448,55e" filled="f" fillcolor="#fffffe" strokecolor="#efb32f" strokeweight=".5pt">
                  <v:stroke joinstyle="miter"/>
                  <v:shadow color="#8c8682"/>
                  <v:path arrowok="t" o:connecttype="custom" o:connectlocs="0,744855;7306310,165190" o:connectangles="0,0"/>
                </v:shape>
              </v:group>
            </w:pict>
          </mc:Fallback>
        </mc:AlternateContent>
      </w:r>
      <w:r w:rsidR="00687CD4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520000" behindDoc="0" locked="0" layoutInCell="1" allowOverlap="1" wp14:anchorId="0D36CEF0" wp14:editId="5357A3A8">
                <wp:simplePos x="0" y="0"/>
                <wp:positionH relativeFrom="column">
                  <wp:posOffset>1771650</wp:posOffset>
                </wp:positionH>
                <wp:positionV relativeFrom="page">
                  <wp:posOffset>228600</wp:posOffset>
                </wp:positionV>
                <wp:extent cx="5543550" cy="1480820"/>
                <wp:effectExtent l="0" t="0" r="0" b="5080"/>
                <wp:wrapNone/>
                <wp:docPr id="20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543550" cy="1480820"/>
                        </a:xfrm>
                        <a:custGeom>
                          <a:avLst/>
                          <a:gdLst>
                            <a:gd name="T0" fmla="*/ 0 w 1944"/>
                            <a:gd name="T1" fmla="*/ 0 h 493"/>
                            <a:gd name="T2" fmla="*/ 0 w 1944"/>
                            <a:gd name="T3" fmla="*/ 493 h 493"/>
                            <a:gd name="T4" fmla="*/ 1944 w 1944"/>
                            <a:gd name="T5" fmla="*/ 417 h 493"/>
                            <a:gd name="T6" fmla="*/ 1944 w 1944"/>
                            <a:gd name="T7" fmla="*/ 0 h 493"/>
                            <a:gd name="T8" fmla="*/ 0 w 1944"/>
                            <a:gd name="T9" fmla="*/ 0 h 49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944" h="493">
                              <a:moveTo>
                                <a:pt x="0" y="0"/>
                              </a:moveTo>
                              <a:cubicBezTo>
                                <a:pt x="0" y="493"/>
                                <a:pt x="0" y="493"/>
                                <a:pt x="0" y="493"/>
                              </a:cubicBezTo>
                              <a:cubicBezTo>
                                <a:pt x="736" y="359"/>
                                <a:pt x="1422" y="369"/>
                                <a:pt x="1944" y="417"/>
                              </a:cubicBezTo>
                              <a:cubicBezTo>
                                <a:pt x="1944" y="0"/>
                                <a:pt x="1944" y="0"/>
                                <a:pt x="1944" y="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E05197" id="Freeform 24" o:spid="_x0000_s1026" style="position:absolute;margin-left:139.5pt;margin-top:18pt;width:436.5pt;height:116.6pt;z-index:25152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coordsize="1944,4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" path="m,c,493,,493,,493,736,359,1422,369,1944,417,1944,,1944,,1944,l,xe" fillcolor="#f2f2f2 [3052]" stroked="f">
                <v:path arrowok="t" o:connecttype="custom" o:connectlocs="0,0;0,1480820;5543550,1252539;5543550,0;0,0" o:connectangles="0,0,0,0,0"/>
                <w10:wrap anchory="page"/>
              </v:shape>
            </w:pict>
          </mc:Fallback>
        </mc:AlternateContent>
      </w:r>
      <w:r w:rsidR="00687CD4">
        <w:rPr>
          <w:noProof/>
          <w:lang w:val="en-IN" w:eastAsia="en-IN"/>
        </w:rPr>
        <mc:AlternateContent>
          <mc:Choice Requires="wps">
            <w:drawing>
              <wp:anchor distT="36576" distB="36576" distL="36576" distR="36576" simplePos="0" relativeHeight="251456512" behindDoc="0" locked="0" layoutInCell="1" allowOverlap="1" wp14:anchorId="214BB9FD" wp14:editId="198947CD">
                <wp:simplePos x="0" y="0"/>
                <wp:positionH relativeFrom="column">
                  <wp:posOffset>2114550</wp:posOffset>
                </wp:positionH>
                <wp:positionV relativeFrom="page">
                  <wp:posOffset>416560</wp:posOffset>
                </wp:positionV>
                <wp:extent cx="4229100" cy="457200"/>
                <wp:effectExtent l="0" t="0" r="0" b="2540"/>
                <wp:wrapNone/>
                <wp:docPr id="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0E0C2AA" w14:textId="77777777" w:rsidR="00317BDC" w:rsidRDefault="00317BDC" w:rsidP="00317BDC">
                            <w:pPr>
                              <w:widowControl w:val="0"/>
                              <w:spacing w:line="520" w:lineRule="exact"/>
                              <w:rPr>
                                <w:rFonts w:ascii="Arial" w:hAnsi="Arial" w:cs="Arial"/>
                                <w:color w:val="FFFFFE"/>
                                <w:w w:val="90"/>
                                <w:sz w:val="48"/>
                                <w:szCs w:val="48"/>
                                <w:lang w:val="en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E"/>
                                <w:w w:val="90"/>
                                <w:sz w:val="48"/>
                                <w:szCs w:val="48"/>
                                <w:lang w:val="en"/>
                              </w:rPr>
                              <w:t>Information Technology Solutions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4BB9FD" id="Text Box 6" o:spid="_x0000_s1027" type="#_x0000_t202" style="position:absolute;margin-left:166.5pt;margin-top:32.8pt;width:333pt;height:36pt;z-index:25145651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" filled="f" fillcolor="#fffffe" stroked="f" strokecolor="#212120" insetpen="t">
                <v:textbox inset="2.88pt,2.88pt,2.88pt,2.88pt">
                  <w:txbxContent>
                    <w:p w14:paraId="40E0C2AA" w14:textId="77777777" w:rsidR="00317BDC" w:rsidRDefault="00317BDC" w:rsidP="00317BDC">
                      <w:pPr>
                        <w:widowControl w:val="0"/>
                        <w:spacing w:line="520" w:lineRule="exact"/>
                        <w:rPr>
                          <w:rFonts w:ascii="Arial" w:hAnsi="Arial" w:cs="Arial"/>
                          <w:color w:val="FFFFFE"/>
                          <w:w w:val="90"/>
                          <w:sz w:val="48"/>
                          <w:szCs w:val="48"/>
                          <w:lang w:val="en"/>
                        </w:rPr>
                      </w:pPr>
                      <w:r>
                        <w:rPr>
                          <w:rFonts w:ascii="Arial" w:hAnsi="Arial" w:cs="Arial"/>
                          <w:color w:val="FFFFFE"/>
                          <w:w w:val="90"/>
                          <w:sz w:val="48"/>
                          <w:szCs w:val="48"/>
                          <w:lang w:val="en"/>
                        </w:rPr>
                        <w:t>Information Technology Solution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87CD4">
        <w:rPr>
          <w:noProof/>
          <w:lang w:val="en-IN" w:eastAsia="en-IN"/>
        </w:rPr>
        <mc:AlternateContent>
          <mc:Choice Requires="wps">
            <w:drawing>
              <wp:anchor distT="36576" distB="36576" distL="36576" distR="36576" simplePos="0" relativeHeight="251422720" behindDoc="0" locked="0" layoutInCell="1" allowOverlap="1" wp14:anchorId="758975C3" wp14:editId="34385E5A">
                <wp:simplePos x="0" y="0"/>
                <wp:positionH relativeFrom="column">
                  <wp:posOffset>0</wp:posOffset>
                </wp:positionH>
                <wp:positionV relativeFrom="page">
                  <wp:posOffset>228600</wp:posOffset>
                </wp:positionV>
                <wp:extent cx="1771650" cy="9601200"/>
                <wp:effectExtent l="0" t="0" r="0" b="0"/>
                <wp:wrapNone/>
                <wp:docPr id="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71650" cy="96012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958910" id="Rectangle 4" o:spid="_x0000_s1026" style="position:absolute;margin-left:0;margin-top:18pt;width:139.5pt;height:756pt;z-index:25142272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" fillcolor="#f2f2f2 [3052]" stroked="f">
                <v:textbox inset="2.88pt,2.88pt,2.88pt,2.88pt"/>
                <w10:wrap anchory="page"/>
              </v:rect>
            </w:pict>
          </mc:Fallback>
        </mc:AlternateContent>
      </w:r>
    </w:p>
    <w:p w14:paraId="0A46C5C5" w14:textId="5A9F3EEF" w:rsidR="00A9186D" w:rsidRDefault="00A9186D">
      <w:pPr>
        <w:rPr>
          <w:noProof/>
        </w:rPr>
      </w:pPr>
    </w:p>
    <w:p w14:paraId="27852C3C" w14:textId="57282756" w:rsidR="005F70E4" w:rsidRDefault="00530433">
      <w:r>
        <w:rPr>
          <w:noProof/>
        </w:rPr>
        <w:drawing>
          <wp:inline distT="0" distB="0" distL="0" distR="0" wp14:anchorId="68EF64D2" wp14:editId="42FBC500">
            <wp:extent cx="583472" cy="583472"/>
            <wp:effectExtent l="0" t="0" r="7620" b="7620"/>
            <wp:docPr id="1030780957" name="Picture 22" descr="National Security Chandigarh Chapter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National Security Chandigarh Chapter ..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039" cy="587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4AB0FA" wp14:editId="1307AF4F">
            <wp:extent cx="583472" cy="583472"/>
            <wp:effectExtent l="0" t="0" r="7620" b="7620"/>
            <wp:docPr id="306132897" name="Picture 22" descr="National Security Chandigarh Chapter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National Security Chandigarh Chapter ..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039" cy="587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2E8D">
        <w:rPr>
          <w:noProof/>
          <w:color w:val="auto"/>
          <w:kern w:val="0"/>
          <w:sz w:val="24"/>
          <w:szCs w:val="24"/>
          <w:lang w:val="en-IN" w:eastAsia="en-IN"/>
        </w:rPr>
        <mc:AlternateContent>
          <mc:Choice Requires="wps">
            <w:drawing>
              <wp:anchor distT="36576" distB="36576" distL="36576" distR="36576" simplePos="0" relativeHeight="251819008" behindDoc="0" locked="0" layoutInCell="1" allowOverlap="1" wp14:anchorId="722CEBF2" wp14:editId="585291C4">
                <wp:simplePos x="0" y="0"/>
                <wp:positionH relativeFrom="column">
                  <wp:posOffset>38100</wp:posOffset>
                </wp:positionH>
                <wp:positionV relativeFrom="margin">
                  <wp:posOffset>8124825</wp:posOffset>
                </wp:positionV>
                <wp:extent cx="1657350" cy="1209675"/>
                <wp:effectExtent l="0" t="0" r="19050" b="28575"/>
                <wp:wrapNone/>
                <wp:docPr id="73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7350" cy="1209675"/>
                        </a:xfrm>
                        <a:prstGeom prst="roundRect">
                          <a:avLst>
                            <a:gd name="adj" fmla="val 18391"/>
                          </a:avLst>
                        </a:pr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6C0B99" w14:textId="3EFA52F8" w:rsidR="002D6484" w:rsidRPr="00C86F76" w:rsidRDefault="002D6484" w:rsidP="00C86F76">
                            <w:pPr>
                              <w:widowControl w:val="0"/>
                              <w:spacing w:line="276" w:lineRule="auto"/>
                              <w:jc w:val="both"/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  <w14:textFill>
                                  <w14:solidFill>
                                    <w14:srgbClr w14:val="2E3640">
                                      <w14:lumMod w14:val="75000"/>
                                    </w14:srgbClr>
                                  </w14:solidFill>
                                </w14:textFill>
                              </w:rPr>
                            </w:pPr>
                            <w:r w:rsidRPr="00C86F76"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  <w14:textFill>
                                  <w14:solidFill>
                                    <w14:srgbClr w14:val="2E3640">
                                      <w14:lumMod w14:val="75000"/>
                                    </w14:srgbClr>
                                  </w14:solidFill>
                                </w14:textFill>
                              </w:rPr>
                              <w:t xml:space="preserve">All accepted, registered and presented papers in this special session will be published in </w:t>
                            </w:r>
                            <w:r w:rsidR="00242E8D"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  <w14:textFill>
                                  <w14:solidFill>
                                    <w14:srgbClr w14:val="2E3640">
                                      <w14:lumMod w14:val="75000"/>
                                    </w14:srgbClr>
                                  </w14:solidFill>
                                </w14:textFill>
                              </w:rPr>
                              <w:t>a Scopus-Indexed Platform</w:t>
                            </w:r>
                            <w:r w:rsidR="00C017A3"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  <w14:textFill>
                                  <w14:solidFill>
                                    <w14:srgbClr w14:val="2E3640">
                                      <w14:lumMod w14:val="75000"/>
                                    </w14:srgbClr>
                                  </w14:solidFill>
                                </w14:textFill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22CEBF2" id="Text Box 16" o:spid="_x0000_s1028" style="position:absolute;margin-left:3pt;margin-top:639.75pt;width:130.5pt;height:95.25pt;z-index:25181900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margin;mso-width-percent:0;mso-height-percent:0;mso-width-relative:page;mso-height-relative:page;v-text-anchor:top" arcsize="1205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" fillcolor="white [3201]" strokecolor="#ed7d31 [3205]" strokeweight="1pt">
                <v:stroke joinstyle="miter"/>
                <v:textbox inset="2.88pt,2.88pt,2.88pt,2.88pt">
                  <w:txbxContent>
                    <w:p w14:paraId="316C0B99" w14:textId="3EFA52F8" w:rsidR="002D6484" w:rsidRPr="00C86F76" w:rsidRDefault="002D6484" w:rsidP="00C86F76">
                      <w:pPr>
                        <w:widowControl w:val="0"/>
                        <w:spacing w:line="276" w:lineRule="auto"/>
                        <w:jc w:val="both"/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  <w14:textFill>
                            <w14:solidFill>
                              <w14:srgbClr w14:val="2E3640">
                                <w14:lumMod w14:val="75000"/>
                              </w14:srgbClr>
                            </w14:solidFill>
                          </w14:textFill>
                        </w:rPr>
                      </w:pPr>
                      <w:r w:rsidRPr="00C86F76"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  <w14:textFill>
                            <w14:solidFill>
                              <w14:srgbClr w14:val="2E3640">
                                <w14:lumMod w14:val="75000"/>
                              </w14:srgbClr>
                            </w14:solidFill>
                          </w14:textFill>
                        </w:rPr>
                        <w:t xml:space="preserve">All accepted, registered and presented papers in this special session will be published in </w:t>
                      </w:r>
                      <w:r w:rsidR="00242E8D"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  <w14:textFill>
                            <w14:solidFill>
                              <w14:srgbClr w14:val="2E3640">
                                <w14:lumMod w14:val="75000"/>
                              </w14:srgbClr>
                            </w14:solidFill>
                          </w14:textFill>
                        </w:rPr>
                        <w:t>a Scopus-Indexed Platform</w:t>
                      </w:r>
                      <w:r w:rsidR="00C017A3"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  <w14:textFill>
                            <w14:solidFill>
                              <w14:srgbClr w14:val="2E3640">
                                <w14:lumMod w14:val="75000"/>
                              </w14:srgbClr>
                            </w14:solidFill>
                          </w14:textFill>
                        </w:rPr>
                        <w:t>.</w:t>
                      </w:r>
                    </w:p>
                  </w:txbxContent>
                </v:textbox>
                <w10:wrap anchory="margin"/>
              </v:roundrect>
            </w:pict>
          </mc:Fallback>
        </mc:AlternateContent>
      </w:r>
      <w:r w:rsidR="00242E8D">
        <w:rPr>
          <w:noProof/>
          <w:color w:val="auto"/>
          <w:kern w:val="0"/>
          <w:sz w:val="24"/>
          <w:szCs w:val="24"/>
          <w:lang w:val="en-IN" w:eastAsia="en-IN"/>
        </w:rPr>
        <mc:AlternateContent>
          <mc:Choice Requires="wps">
            <w:drawing>
              <wp:anchor distT="36576" distB="36576" distL="36576" distR="36576" simplePos="0" relativeHeight="251512832" behindDoc="0" locked="0" layoutInCell="1" allowOverlap="1" wp14:anchorId="6C6C174A" wp14:editId="74A91E31">
                <wp:simplePos x="0" y="0"/>
                <wp:positionH relativeFrom="margin">
                  <wp:posOffset>-76201</wp:posOffset>
                </wp:positionH>
                <wp:positionV relativeFrom="margin">
                  <wp:posOffset>1571625</wp:posOffset>
                </wp:positionV>
                <wp:extent cx="1933575" cy="7755255"/>
                <wp:effectExtent l="0" t="0" r="0" b="0"/>
                <wp:wrapNone/>
                <wp:docPr id="14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3575" cy="7755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686FF61" w14:textId="625D847F" w:rsidR="00D2005A" w:rsidRDefault="00A267CB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8"/>
                                <w:szCs w:val="28"/>
                                <w:lang w:val="en"/>
                              </w:rPr>
                            </w:pPr>
                            <w:r w:rsidRPr="00A267CB">
                              <w:rPr>
                                <w:rFonts w:ascii="Abadi" w:hAnsi="Abadi" w:cs="Arial"/>
                                <w:color w:val="2E3640"/>
                                <w:sz w:val="28"/>
                                <w:szCs w:val="28"/>
                                <w:lang w:val="en"/>
                              </w:rPr>
                              <w:t xml:space="preserve">Special Session </w:t>
                            </w:r>
                            <w:r w:rsidR="0073494F" w:rsidRPr="00A267CB">
                              <w:rPr>
                                <w:rFonts w:ascii="Abadi" w:hAnsi="Abadi" w:cs="Arial"/>
                                <w:color w:val="2E3640"/>
                                <w:sz w:val="28"/>
                                <w:szCs w:val="28"/>
                                <w:lang w:val="en"/>
                              </w:rPr>
                              <w:t>Organizers</w:t>
                            </w:r>
                          </w:p>
                          <w:p w14:paraId="5361D211" w14:textId="77777777" w:rsidR="00606FE1" w:rsidRDefault="00606FE1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</w:pPr>
                          </w:p>
                          <w:p w14:paraId="179B6FE0" w14:textId="77777777" w:rsidR="00606FE1" w:rsidRDefault="00606FE1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</w:pPr>
                          </w:p>
                          <w:p w14:paraId="0CF62EAF" w14:textId="77777777" w:rsidR="00606FE1" w:rsidRDefault="00606FE1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</w:pPr>
                          </w:p>
                          <w:p w14:paraId="4643A472" w14:textId="77777777" w:rsidR="00606FE1" w:rsidRDefault="00606FE1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</w:pPr>
                          </w:p>
                          <w:p w14:paraId="7FB7CED9" w14:textId="77777777" w:rsidR="00606FE1" w:rsidRDefault="00606FE1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</w:pPr>
                          </w:p>
                          <w:p w14:paraId="34EB4409" w14:textId="3927CCD7" w:rsidR="00A267CB" w:rsidRPr="00C92965" w:rsidRDefault="00606FE1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 xml:space="preserve">Insert </w:t>
                            </w:r>
                            <w:r w:rsidRPr="00606FE1"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>First Organizer’s</w:t>
                            </w:r>
                            <w:r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 xml:space="preserve"> Photo</w:t>
                            </w:r>
                          </w:p>
                          <w:p w14:paraId="6CC2A5AC" w14:textId="78EC6717" w:rsidR="00A267CB" w:rsidRPr="00A267CB" w:rsidRDefault="00242E8D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"/>
                              </w:rPr>
                            </w:pPr>
                            <w:r>
                              <w:rPr>
                                <w:rFonts w:ascii="Abadi" w:hAnsi="Abadi" w:cs="Arial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"/>
                              </w:rPr>
                              <w:t>First Organizer’s Name</w:t>
                            </w:r>
                          </w:p>
                          <w:p w14:paraId="5F67DF3A" w14:textId="77777777" w:rsidR="00C017A3" w:rsidRDefault="00C017A3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  <w:r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  <w:t xml:space="preserve">Department </w:t>
                            </w:r>
                          </w:p>
                          <w:p w14:paraId="025A9F7D" w14:textId="5DFA8425" w:rsidR="00A267CB" w:rsidRDefault="00C017A3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  <w:r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  <w:t>University</w:t>
                            </w:r>
                          </w:p>
                          <w:p w14:paraId="24C34EC7" w14:textId="77777777" w:rsidR="00606FE1" w:rsidRDefault="00606FE1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6640F6AC" w14:textId="77777777" w:rsidR="00606FE1" w:rsidRDefault="00606FE1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7D07A1BE" w14:textId="77777777" w:rsidR="00606FE1" w:rsidRDefault="00606FE1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0C9DC4C1" w14:textId="77777777" w:rsidR="00606FE1" w:rsidRDefault="00606FE1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6380F6DF" w14:textId="77777777" w:rsidR="00606FE1" w:rsidRDefault="00606FE1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09D2E009" w14:textId="77777777" w:rsidR="00606FE1" w:rsidRPr="00A267CB" w:rsidRDefault="00606FE1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69A53661" w14:textId="5B75632E" w:rsidR="00A267CB" w:rsidRPr="00C92965" w:rsidRDefault="00606FE1" w:rsidP="00606FE1">
                            <w:pPr>
                              <w:widowControl w:val="0"/>
                              <w:spacing w:line="276" w:lineRule="auto"/>
                              <w:ind w:left="-142" w:right="-189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 xml:space="preserve">Insert </w:t>
                            </w:r>
                            <w:r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>Second</w:t>
                            </w:r>
                            <w:r w:rsidRPr="00606FE1"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 xml:space="preserve"> Organizer’s</w:t>
                            </w:r>
                            <w:r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 xml:space="preserve"> Photo</w:t>
                            </w:r>
                          </w:p>
                          <w:p w14:paraId="02241B62" w14:textId="397A31D2" w:rsidR="00A267CB" w:rsidRPr="00A267CB" w:rsidRDefault="00242E8D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"/>
                              </w:rPr>
                            </w:pPr>
                            <w:r>
                              <w:rPr>
                                <w:rFonts w:ascii="Abadi" w:hAnsi="Abadi" w:cs="Arial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"/>
                              </w:rPr>
                              <w:t>Second Organizer’s Name</w:t>
                            </w:r>
                          </w:p>
                          <w:p w14:paraId="7C70EB07" w14:textId="77777777" w:rsidR="00C814E0" w:rsidRDefault="00C814E0" w:rsidP="00C814E0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  <w:r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  <w:t xml:space="preserve">Department </w:t>
                            </w:r>
                          </w:p>
                          <w:p w14:paraId="12F56B26" w14:textId="77777777" w:rsidR="00C814E0" w:rsidRDefault="00C814E0" w:rsidP="00C814E0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  <w:r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  <w:t>University</w:t>
                            </w:r>
                          </w:p>
                          <w:p w14:paraId="795C533F" w14:textId="77777777" w:rsidR="00606FE1" w:rsidRDefault="00606FE1" w:rsidP="00C814E0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60606699" w14:textId="77777777" w:rsidR="00606FE1" w:rsidRDefault="00606FE1" w:rsidP="00C814E0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3B7E558C" w14:textId="77777777" w:rsidR="00606FE1" w:rsidRDefault="00606FE1" w:rsidP="00C814E0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62B01C21" w14:textId="77777777" w:rsidR="00606FE1" w:rsidRDefault="00606FE1" w:rsidP="00C814E0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79F0CF19" w14:textId="77777777" w:rsidR="00606FE1" w:rsidRDefault="00606FE1" w:rsidP="00C814E0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237D01AA" w14:textId="77777777" w:rsidR="00606FE1" w:rsidRPr="00A267CB" w:rsidRDefault="00606FE1" w:rsidP="00C814E0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0DB593C1" w14:textId="386ED8F8" w:rsidR="00606FE1" w:rsidRPr="00C92965" w:rsidRDefault="00606FE1" w:rsidP="00606FE1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 xml:space="preserve">Insert </w:t>
                            </w:r>
                            <w:r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>Third</w:t>
                            </w:r>
                            <w:r w:rsidRPr="00606FE1"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 xml:space="preserve"> Organizer’s</w:t>
                            </w:r>
                            <w:r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 xml:space="preserve"> Photo</w:t>
                            </w:r>
                          </w:p>
                          <w:p w14:paraId="1947EB9A" w14:textId="4229138D" w:rsidR="00A267CB" w:rsidRPr="00A267CB" w:rsidRDefault="00242E8D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"/>
                              </w:rPr>
                            </w:pPr>
                            <w:r>
                              <w:rPr>
                                <w:rFonts w:ascii="Abadi" w:hAnsi="Abadi" w:cs="Arial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"/>
                              </w:rPr>
                              <w:t>Third Organizer’s Name</w:t>
                            </w:r>
                          </w:p>
                          <w:p w14:paraId="007E8CBB" w14:textId="77777777" w:rsidR="00C814E0" w:rsidRDefault="00C814E0" w:rsidP="00C814E0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  <w:r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  <w:t xml:space="preserve">Department </w:t>
                            </w:r>
                          </w:p>
                          <w:p w14:paraId="11E99FFA" w14:textId="77777777" w:rsidR="00C814E0" w:rsidRPr="00A267CB" w:rsidRDefault="00C814E0" w:rsidP="00C814E0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  <w:r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  <w:t>University</w:t>
                            </w:r>
                          </w:p>
                          <w:p w14:paraId="2310F09D" w14:textId="77777777" w:rsidR="00C017A3" w:rsidRDefault="00C017A3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1CA8BF67" w14:textId="77777777" w:rsidR="00C814E0" w:rsidRDefault="00C814E0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3A9235BB" w14:textId="77777777" w:rsidR="00C814E0" w:rsidRDefault="00C814E0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02CDC052" w14:textId="77777777" w:rsidR="00C814E0" w:rsidRDefault="00C814E0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046BFB37" w14:textId="77777777" w:rsidR="00C814E0" w:rsidRDefault="00C814E0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0482AF93" w14:textId="77777777" w:rsidR="00C814E0" w:rsidRDefault="00C814E0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363EF683" w14:textId="77777777" w:rsidR="00C814E0" w:rsidRDefault="00C814E0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65D45BA6" w14:textId="77777777" w:rsidR="00C814E0" w:rsidRDefault="00C814E0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326155B3" w14:textId="77777777" w:rsidR="00C814E0" w:rsidRDefault="00C814E0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2F6F24CA" w14:textId="77777777" w:rsidR="00C814E0" w:rsidRDefault="00C814E0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07286F48" w14:textId="77777777" w:rsidR="00C814E0" w:rsidRDefault="00C814E0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382FF10F" w14:textId="77777777" w:rsidR="00C814E0" w:rsidRDefault="00C814E0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0C137129" w14:textId="77777777" w:rsidR="00C017A3" w:rsidRDefault="00C017A3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6069AE0E" w14:textId="77777777" w:rsidR="00C017A3" w:rsidRDefault="00C017A3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33F0E723" w14:textId="77777777" w:rsidR="00C017A3" w:rsidRDefault="00C017A3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1D0C03B7" w14:textId="77777777" w:rsidR="00C017A3" w:rsidRDefault="00C017A3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278505A8" w14:textId="77777777" w:rsidR="00C86F76" w:rsidRDefault="00C86F76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02BE059C" w14:textId="653A1041" w:rsidR="00A267CB" w:rsidRPr="00A267CB" w:rsidRDefault="00A267CB" w:rsidP="00C017A3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6C174A" id="Text Box 18" o:spid="_x0000_s1029" type="#_x0000_t202" style="position:absolute;margin-left:-6pt;margin-top:123.75pt;width:152.25pt;height:610.65pt;z-index:251512832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" filled="f" fillcolor="#fffffe" stroked="f" strokecolor="#212120" insetpen="t">
                <v:textbox inset="2.88pt,2.88pt,2.88pt,2.88pt">
                  <w:txbxContent>
                    <w:p w14:paraId="7686FF61" w14:textId="625D847F" w:rsidR="00D2005A" w:rsidRDefault="00A267CB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8"/>
                          <w:szCs w:val="28"/>
                          <w:lang w:val="en"/>
                        </w:rPr>
                      </w:pPr>
                      <w:r w:rsidRPr="00A267CB">
                        <w:rPr>
                          <w:rFonts w:ascii="Abadi" w:hAnsi="Abadi" w:cs="Arial"/>
                          <w:color w:val="2E3640"/>
                          <w:sz w:val="28"/>
                          <w:szCs w:val="28"/>
                          <w:lang w:val="en"/>
                        </w:rPr>
                        <w:t xml:space="preserve">Special Session </w:t>
                      </w:r>
                      <w:r w:rsidR="0073494F" w:rsidRPr="00A267CB">
                        <w:rPr>
                          <w:rFonts w:ascii="Abadi" w:hAnsi="Abadi" w:cs="Arial"/>
                          <w:color w:val="2E3640"/>
                          <w:sz w:val="28"/>
                          <w:szCs w:val="28"/>
                          <w:lang w:val="en"/>
                        </w:rPr>
                        <w:t>Organizers</w:t>
                      </w:r>
                    </w:p>
                    <w:p w14:paraId="5361D211" w14:textId="77777777" w:rsidR="00606FE1" w:rsidRDefault="00606FE1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</w:pPr>
                    </w:p>
                    <w:p w14:paraId="179B6FE0" w14:textId="77777777" w:rsidR="00606FE1" w:rsidRDefault="00606FE1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</w:pPr>
                    </w:p>
                    <w:p w14:paraId="0CF62EAF" w14:textId="77777777" w:rsidR="00606FE1" w:rsidRDefault="00606FE1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</w:pPr>
                    </w:p>
                    <w:p w14:paraId="4643A472" w14:textId="77777777" w:rsidR="00606FE1" w:rsidRDefault="00606FE1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</w:pPr>
                    </w:p>
                    <w:p w14:paraId="7FB7CED9" w14:textId="77777777" w:rsidR="00606FE1" w:rsidRDefault="00606FE1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</w:pPr>
                    </w:p>
                    <w:p w14:paraId="34EB4409" w14:textId="3927CCD7" w:rsidR="00A267CB" w:rsidRPr="00C92965" w:rsidRDefault="00606FE1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 xml:space="preserve">Insert </w:t>
                      </w:r>
                      <w:r w:rsidRPr="00606FE1"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>First Organizer’s</w:t>
                      </w:r>
                      <w:r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 xml:space="preserve"> Photo</w:t>
                      </w:r>
                    </w:p>
                    <w:p w14:paraId="6CC2A5AC" w14:textId="78EC6717" w:rsidR="00A267CB" w:rsidRPr="00A267CB" w:rsidRDefault="00242E8D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b/>
                          <w:color w:val="2F5496" w:themeColor="accent1" w:themeShade="BF"/>
                          <w:sz w:val="24"/>
                          <w:szCs w:val="24"/>
                          <w:lang w:val="en"/>
                        </w:rPr>
                      </w:pPr>
                      <w:r>
                        <w:rPr>
                          <w:rFonts w:ascii="Abadi" w:hAnsi="Abadi" w:cs="Arial"/>
                          <w:b/>
                          <w:color w:val="2F5496" w:themeColor="accent1" w:themeShade="BF"/>
                          <w:sz w:val="24"/>
                          <w:szCs w:val="24"/>
                          <w:lang w:val="en"/>
                        </w:rPr>
                        <w:t>First Organizer’s Name</w:t>
                      </w:r>
                    </w:p>
                    <w:p w14:paraId="5F67DF3A" w14:textId="77777777" w:rsidR="00C017A3" w:rsidRDefault="00C017A3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  <w:r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  <w:t xml:space="preserve">Department </w:t>
                      </w:r>
                    </w:p>
                    <w:p w14:paraId="025A9F7D" w14:textId="5DFA8425" w:rsidR="00A267CB" w:rsidRDefault="00C017A3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  <w:r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  <w:t>University</w:t>
                      </w:r>
                    </w:p>
                    <w:p w14:paraId="24C34EC7" w14:textId="77777777" w:rsidR="00606FE1" w:rsidRDefault="00606FE1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</w:p>
                    <w:p w14:paraId="6640F6AC" w14:textId="77777777" w:rsidR="00606FE1" w:rsidRDefault="00606FE1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</w:p>
                    <w:p w14:paraId="7D07A1BE" w14:textId="77777777" w:rsidR="00606FE1" w:rsidRDefault="00606FE1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</w:p>
                    <w:p w14:paraId="0C9DC4C1" w14:textId="77777777" w:rsidR="00606FE1" w:rsidRDefault="00606FE1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</w:p>
                    <w:p w14:paraId="6380F6DF" w14:textId="77777777" w:rsidR="00606FE1" w:rsidRDefault="00606FE1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</w:p>
                    <w:p w14:paraId="09D2E009" w14:textId="77777777" w:rsidR="00606FE1" w:rsidRPr="00A267CB" w:rsidRDefault="00606FE1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</w:p>
                    <w:p w14:paraId="69A53661" w14:textId="5B75632E" w:rsidR="00A267CB" w:rsidRPr="00C92965" w:rsidRDefault="00606FE1" w:rsidP="00606FE1">
                      <w:pPr>
                        <w:widowControl w:val="0"/>
                        <w:spacing w:line="276" w:lineRule="auto"/>
                        <w:ind w:left="-142" w:right="-189"/>
                        <w:jc w:val="center"/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 xml:space="preserve">Insert </w:t>
                      </w:r>
                      <w:r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>Second</w:t>
                      </w:r>
                      <w:r w:rsidRPr="00606FE1"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 xml:space="preserve"> Organizer’s</w:t>
                      </w:r>
                      <w:r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 xml:space="preserve"> Photo</w:t>
                      </w:r>
                    </w:p>
                    <w:p w14:paraId="02241B62" w14:textId="397A31D2" w:rsidR="00A267CB" w:rsidRPr="00A267CB" w:rsidRDefault="00242E8D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b/>
                          <w:color w:val="2F5496" w:themeColor="accent1" w:themeShade="BF"/>
                          <w:sz w:val="24"/>
                          <w:szCs w:val="24"/>
                          <w:lang w:val="en"/>
                        </w:rPr>
                      </w:pPr>
                      <w:r>
                        <w:rPr>
                          <w:rFonts w:ascii="Abadi" w:hAnsi="Abadi" w:cs="Arial"/>
                          <w:b/>
                          <w:color w:val="2F5496" w:themeColor="accent1" w:themeShade="BF"/>
                          <w:sz w:val="24"/>
                          <w:szCs w:val="24"/>
                          <w:lang w:val="en"/>
                        </w:rPr>
                        <w:t>Second Organizer’s Name</w:t>
                      </w:r>
                    </w:p>
                    <w:p w14:paraId="7C70EB07" w14:textId="77777777" w:rsidR="00C814E0" w:rsidRDefault="00C814E0" w:rsidP="00C814E0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  <w:r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  <w:t xml:space="preserve">Department </w:t>
                      </w:r>
                    </w:p>
                    <w:p w14:paraId="12F56B26" w14:textId="77777777" w:rsidR="00C814E0" w:rsidRDefault="00C814E0" w:rsidP="00C814E0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  <w:r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  <w:t>University</w:t>
                      </w:r>
                    </w:p>
                    <w:p w14:paraId="795C533F" w14:textId="77777777" w:rsidR="00606FE1" w:rsidRDefault="00606FE1" w:rsidP="00C814E0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</w:p>
                    <w:p w14:paraId="60606699" w14:textId="77777777" w:rsidR="00606FE1" w:rsidRDefault="00606FE1" w:rsidP="00C814E0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</w:p>
                    <w:p w14:paraId="3B7E558C" w14:textId="77777777" w:rsidR="00606FE1" w:rsidRDefault="00606FE1" w:rsidP="00C814E0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</w:p>
                    <w:p w14:paraId="62B01C21" w14:textId="77777777" w:rsidR="00606FE1" w:rsidRDefault="00606FE1" w:rsidP="00C814E0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</w:p>
                    <w:p w14:paraId="79F0CF19" w14:textId="77777777" w:rsidR="00606FE1" w:rsidRDefault="00606FE1" w:rsidP="00C814E0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</w:p>
                    <w:p w14:paraId="237D01AA" w14:textId="77777777" w:rsidR="00606FE1" w:rsidRPr="00A267CB" w:rsidRDefault="00606FE1" w:rsidP="00C814E0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</w:p>
                    <w:p w14:paraId="0DB593C1" w14:textId="386ED8F8" w:rsidR="00606FE1" w:rsidRPr="00C92965" w:rsidRDefault="00606FE1" w:rsidP="00606FE1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 xml:space="preserve">Insert </w:t>
                      </w:r>
                      <w:r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>Third</w:t>
                      </w:r>
                      <w:r w:rsidRPr="00606FE1"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 xml:space="preserve"> Organizer’s</w:t>
                      </w:r>
                      <w:r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 xml:space="preserve"> Photo</w:t>
                      </w:r>
                    </w:p>
                    <w:p w14:paraId="1947EB9A" w14:textId="4229138D" w:rsidR="00A267CB" w:rsidRPr="00A267CB" w:rsidRDefault="00242E8D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b/>
                          <w:color w:val="2F5496" w:themeColor="accent1" w:themeShade="BF"/>
                          <w:sz w:val="24"/>
                          <w:szCs w:val="24"/>
                          <w:lang w:val="en"/>
                        </w:rPr>
                      </w:pPr>
                      <w:r>
                        <w:rPr>
                          <w:rFonts w:ascii="Abadi" w:hAnsi="Abadi" w:cs="Arial"/>
                          <w:b/>
                          <w:color w:val="2F5496" w:themeColor="accent1" w:themeShade="BF"/>
                          <w:sz w:val="24"/>
                          <w:szCs w:val="24"/>
                          <w:lang w:val="en"/>
                        </w:rPr>
                        <w:t>Third Organizer’s Name</w:t>
                      </w:r>
                    </w:p>
                    <w:p w14:paraId="007E8CBB" w14:textId="77777777" w:rsidR="00C814E0" w:rsidRDefault="00C814E0" w:rsidP="00C814E0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  <w:r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  <w:t xml:space="preserve">Department </w:t>
                      </w:r>
                    </w:p>
                    <w:p w14:paraId="11E99FFA" w14:textId="77777777" w:rsidR="00C814E0" w:rsidRPr="00A267CB" w:rsidRDefault="00C814E0" w:rsidP="00C814E0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  <w:r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  <w:t>University</w:t>
                      </w:r>
                    </w:p>
                    <w:p w14:paraId="2310F09D" w14:textId="77777777" w:rsidR="00C017A3" w:rsidRDefault="00C017A3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</w:p>
                    <w:p w14:paraId="1CA8BF67" w14:textId="77777777" w:rsidR="00C814E0" w:rsidRDefault="00C814E0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</w:p>
                    <w:p w14:paraId="3A9235BB" w14:textId="77777777" w:rsidR="00C814E0" w:rsidRDefault="00C814E0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</w:p>
                    <w:p w14:paraId="02CDC052" w14:textId="77777777" w:rsidR="00C814E0" w:rsidRDefault="00C814E0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</w:p>
                    <w:p w14:paraId="046BFB37" w14:textId="77777777" w:rsidR="00C814E0" w:rsidRDefault="00C814E0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</w:p>
                    <w:p w14:paraId="0482AF93" w14:textId="77777777" w:rsidR="00C814E0" w:rsidRDefault="00C814E0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</w:p>
                    <w:p w14:paraId="363EF683" w14:textId="77777777" w:rsidR="00C814E0" w:rsidRDefault="00C814E0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</w:p>
                    <w:p w14:paraId="65D45BA6" w14:textId="77777777" w:rsidR="00C814E0" w:rsidRDefault="00C814E0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</w:p>
                    <w:p w14:paraId="326155B3" w14:textId="77777777" w:rsidR="00C814E0" w:rsidRDefault="00C814E0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</w:p>
                    <w:p w14:paraId="2F6F24CA" w14:textId="77777777" w:rsidR="00C814E0" w:rsidRDefault="00C814E0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</w:p>
                    <w:p w14:paraId="07286F48" w14:textId="77777777" w:rsidR="00C814E0" w:rsidRDefault="00C814E0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</w:p>
                    <w:p w14:paraId="382FF10F" w14:textId="77777777" w:rsidR="00C814E0" w:rsidRDefault="00C814E0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</w:p>
                    <w:p w14:paraId="0C137129" w14:textId="77777777" w:rsidR="00C017A3" w:rsidRDefault="00C017A3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</w:p>
                    <w:p w14:paraId="6069AE0E" w14:textId="77777777" w:rsidR="00C017A3" w:rsidRDefault="00C017A3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</w:p>
                    <w:p w14:paraId="33F0E723" w14:textId="77777777" w:rsidR="00C017A3" w:rsidRDefault="00C017A3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</w:p>
                    <w:p w14:paraId="1D0C03B7" w14:textId="77777777" w:rsidR="00C017A3" w:rsidRDefault="00C017A3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</w:p>
                    <w:p w14:paraId="278505A8" w14:textId="77777777" w:rsidR="00C86F76" w:rsidRDefault="00C86F76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</w:p>
                    <w:p w14:paraId="02BE059C" w14:textId="653A1041" w:rsidR="00A267CB" w:rsidRPr="00A267CB" w:rsidRDefault="00A267CB" w:rsidP="00C017A3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4"/>
                          <w:szCs w:val="24"/>
                          <w:lang w:val="en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527490">
        <w:rPr>
          <w:noProof/>
          <w:color w:val="auto"/>
          <w:kern w:val="0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911168" behindDoc="0" locked="0" layoutInCell="1" allowOverlap="1" wp14:anchorId="50921353" wp14:editId="54647819">
                <wp:simplePos x="0" y="0"/>
                <wp:positionH relativeFrom="column">
                  <wp:posOffset>3508375</wp:posOffset>
                </wp:positionH>
                <wp:positionV relativeFrom="paragraph">
                  <wp:posOffset>4711065</wp:posOffset>
                </wp:positionV>
                <wp:extent cx="1743075" cy="1095375"/>
                <wp:effectExtent l="19050" t="0" r="47625" b="476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3075" cy="1095375"/>
                        </a:xfrm>
                        <a:prstGeom prst="cloud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srgbClr val="002060"/>
                          </a:solidFill>
                        </a:ln>
                      </wps:spPr>
                      <wps:txbx>
                        <w:txbxContent>
                          <w:p w14:paraId="7529B367" w14:textId="77777777" w:rsidR="001463D0" w:rsidRDefault="0058793B" w:rsidP="0058793B">
                            <w:pPr>
                              <w:jc w:val="center"/>
                              <w:rPr>
                                <w:rFonts w:ascii="Abadi" w:hAnsi="Abadi"/>
                                <w:color w:val="0070C0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1463D0">
                              <w:rPr>
                                <w:rFonts w:ascii="Abadi" w:hAnsi="Abadi"/>
                                <w:color w:val="0070C0"/>
                                <w:sz w:val="22"/>
                                <w:szCs w:val="22"/>
                                <w:u w:val="single"/>
                              </w:rPr>
                              <w:t>Submission Deadline</w:t>
                            </w:r>
                            <w:r w:rsidR="001463D0" w:rsidRPr="001463D0">
                              <w:rPr>
                                <w:rFonts w:ascii="Abadi" w:hAnsi="Abadi"/>
                                <w:color w:val="0070C0"/>
                                <w:sz w:val="22"/>
                                <w:szCs w:val="22"/>
                                <w:u w:val="single"/>
                              </w:rPr>
                              <w:t xml:space="preserve"> </w:t>
                            </w:r>
                          </w:p>
                          <w:p w14:paraId="61825BCC" w14:textId="7C144254" w:rsidR="0058793B" w:rsidRPr="001463D0" w:rsidRDefault="00242E8D" w:rsidP="0058793B">
                            <w:pPr>
                              <w:jc w:val="center"/>
                              <w:rPr>
                                <w:rFonts w:ascii="Abadi" w:hAnsi="Abadi"/>
                                <w:color w:val="0070C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badi" w:hAnsi="Abadi"/>
                                <w:color w:val="auto"/>
                                <w:sz w:val="22"/>
                                <w:szCs w:val="22"/>
                              </w:rPr>
                              <w:t>20</w:t>
                            </w:r>
                            <w:r w:rsidR="00722157" w:rsidRPr="001463D0">
                              <w:rPr>
                                <w:rFonts w:ascii="Abadi" w:hAnsi="Abadi"/>
                                <w:color w:val="auto"/>
                                <w:sz w:val="22"/>
                                <w:szCs w:val="22"/>
                                <w:vertAlign w:val="superscript"/>
                              </w:rPr>
                              <w:t>t</w:t>
                            </w:r>
                            <w:r w:rsidR="001463D0" w:rsidRPr="001463D0">
                              <w:rPr>
                                <w:rFonts w:ascii="Abadi" w:hAnsi="Abadi"/>
                                <w:color w:val="auto"/>
                                <w:sz w:val="22"/>
                                <w:szCs w:val="22"/>
                                <w:vertAlign w:val="superscript"/>
                              </w:rPr>
                              <w:t>h</w:t>
                            </w:r>
                            <w:r w:rsidR="0058793B" w:rsidRPr="001463D0">
                              <w:rPr>
                                <w:rFonts w:ascii="Abadi" w:hAnsi="Abadi"/>
                                <w:color w:val="auto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C017A3">
                              <w:rPr>
                                <w:rFonts w:ascii="Abadi" w:hAnsi="Abadi"/>
                                <w:color w:val="auto"/>
                                <w:sz w:val="22"/>
                                <w:szCs w:val="22"/>
                              </w:rPr>
                              <w:t>February</w:t>
                            </w:r>
                            <w:r w:rsidR="0058793B" w:rsidRPr="001463D0">
                              <w:rPr>
                                <w:rFonts w:ascii="Abadi" w:hAnsi="Abadi"/>
                                <w:color w:val="auto"/>
                                <w:sz w:val="22"/>
                                <w:szCs w:val="22"/>
                              </w:rPr>
                              <w:t xml:space="preserve"> 202</w:t>
                            </w:r>
                            <w:r>
                              <w:rPr>
                                <w:rFonts w:ascii="Abadi" w:hAnsi="Abadi"/>
                                <w:color w:val="auto"/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921353" id="Text Box 5" o:spid="_x0000_s1030" style="position:absolute;margin-left:276.25pt;margin-top:370.95pt;width:137.25pt;height:86.25pt;z-index:25191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43200,432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" adj="-11796480,,5400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color="white [3201]" strokecolor="#002060" strokeweight="1.5pt">
                <v:stroke joinstyle="miter"/>
                <v:formulas/>
                <v:path arrowok="t" o:connecttype="custom" o:connectlocs="189358,663741;87154,643533;279538,884896;234831,894556;664870,991162;637917,947043;1163139,881143;1152366,929547;1377070,582019;1508244,762959;1686506,389315;1628080,457167;1546333,137581;1549400,169631;1173267,100207;1203206,59333;893366,119680;907852,84435;564885,131648;617339,165828;166520,400344;157361,364364" o:connectangles="0,0,0,0,0,0,0,0,0,0,0,0,0,0,0,0,0,0,0,0,0,0" textboxrect="0,0,43200,43200"/>
                <v:textbox>
                  <w:txbxContent>
                    <w:p w14:paraId="7529B367" w14:textId="77777777" w:rsidR="001463D0" w:rsidRDefault="0058793B" w:rsidP="0058793B">
                      <w:pPr>
                        <w:jc w:val="center"/>
                        <w:rPr>
                          <w:rFonts w:ascii="Abadi" w:hAnsi="Abadi"/>
                          <w:color w:val="0070C0"/>
                          <w:sz w:val="22"/>
                          <w:szCs w:val="22"/>
                          <w:u w:val="single"/>
                        </w:rPr>
                      </w:pPr>
                      <w:r w:rsidRPr="001463D0">
                        <w:rPr>
                          <w:rFonts w:ascii="Abadi" w:hAnsi="Abadi"/>
                          <w:color w:val="0070C0"/>
                          <w:sz w:val="22"/>
                          <w:szCs w:val="22"/>
                          <w:u w:val="single"/>
                        </w:rPr>
                        <w:t>Submission Deadline</w:t>
                      </w:r>
                      <w:r w:rsidR="001463D0" w:rsidRPr="001463D0">
                        <w:rPr>
                          <w:rFonts w:ascii="Abadi" w:hAnsi="Abadi"/>
                          <w:color w:val="0070C0"/>
                          <w:sz w:val="22"/>
                          <w:szCs w:val="22"/>
                          <w:u w:val="single"/>
                        </w:rPr>
                        <w:t xml:space="preserve"> </w:t>
                      </w:r>
                    </w:p>
                    <w:p w14:paraId="61825BCC" w14:textId="7C144254" w:rsidR="0058793B" w:rsidRPr="001463D0" w:rsidRDefault="00242E8D" w:rsidP="0058793B">
                      <w:pPr>
                        <w:jc w:val="center"/>
                        <w:rPr>
                          <w:rFonts w:ascii="Abadi" w:hAnsi="Abadi"/>
                          <w:color w:val="0070C0"/>
                          <w:sz w:val="22"/>
                          <w:szCs w:val="22"/>
                        </w:rPr>
                      </w:pPr>
                      <w:r>
                        <w:rPr>
                          <w:rFonts w:ascii="Abadi" w:hAnsi="Abadi"/>
                          <w:color w:val="auto"/>
                          <w:sz w:val="22"/>
                          <w:szCs w:val="22"/>
                        </w:rPr>
                        <w:t>20</w:t>
                      </w:r>
                      <w:r w:rsidR="00722157" w:rsidRPr="001463D0">
                        <w:rPr>
                          <w:rFonts w:ascii="Abadi" w:hAnsi="Abadi"/>
                          <w:color w:val="auto"/>
                          <w:sz w:val="22"/>
                          <w:szCs w:val="22"/>
                          <w:vertAlign w:val="superscript"/>
                        </w:rPr>
                        <w:t>t</w:t>
                      </w:r>
                      <w:r w:rsidR="001463D0" w:rsidRPr="001463D0">
                        <w:rPr>
                          <w:rFonts w:ascii="Abadi" w:hAnsi="Abadi"/>
                          <w:color w:val="auto"/>
                          <w:sz w:val="22"/>
                          <w:szCs w:val="22"/>
                          <w:vertAlign w:val="superscript"/>
                        </w:rPr>
                        <w:t>h</w:t>
                      </w:r>
                      <w:r w:rsidR="0058793B" w:rsidRPr="001463D0">
                        <w:rPr>
                          <w:rFonts w:ascii="Abadi" w:hAnsi="Abadi"/>
                          <w:color w:val="auto"/>
                          <w:sz w:val="22"/>
                          <w:szCs w:val="22"/>
                        </w:rPr>
                        <w:t xml:space="preserve"> </w:t>
                      </w:r>
                      <w:r w:rsidR="00C017A3">
                        <w:rPr>
                          <w:rFonts w:ascii="Abadi" w:hAnsi="Abadi"/>
                          <w:color w:val="auto"/>
                          <w:sz w:val="22"/>
                          <w:szCs w:val="22"/>
                        </w:rPr>
                        <w:t>February</w:t>
                      </w:r>
                      <w:r w:rsidR="0058793B" w:rsidRPr="001463D0">
                        <w:rPr>
                          <w:rFonts w:ascii="Abadi" w:hAnsi="Abadi"/>
                          <w:color w:val="auto"/>
                          <w:sz w:val="22"/>
                          <w:szCs w:val="22"/>
                        </w:rPr>
                        <w:t xml:space="preserve"> 202</w:t>
                      </w:r>
                      <w:r>
                        <w:rPr>
                          <w:rFonts w:ascii="Abadi" w:hAnsi="Abadi"/>
                          <w:color w:val="auto"/>
                          <w:sz w:val="22"/>
                          <w:szCs w:val="22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="00527490">
        <w:rPr>
          <w:noProof/>
          <w:color w:val="auto"/>
          <w:kern w:val="0"/>
          <w:sz w:val="24"/>
          <w:szCs w:val="24"/>
          <w:lang w:val="en-IN" w:eastAsia="en-IN"/>
        </w:rPr>
        <mc:AlternateContent>
          <mc:Choice Requires="wps">
            <w:drawing>
              <wp:anchor distT="36576" distB="36576" distL="36576" distR="36576" simplePos="0" relativeHeight="251689984" behindDoc="1" locked="0" layoutInCell="1" allowOverlap="1" wp14:anchorId="229B8A72" wp14:editId="0BE00C65">
                <wp:simplePos x="0" y="0"/>
                <wp:positionH relativeFrom="column">
                  <wp:posOffset>2127250</wp:posOffset>
                </wp:positionH>
                <wp:positionV relativeFrom="margin">
                  <wp:posOffset>1533525</wp:posOffset>
                </wp:positionV>
                <wp:extent cx="4815205" cy="695325"/>
                <wp:effectExtent l="0" t="0" r="4445" b="9525"/>
                <wp:wrapTight wrapText="bothSides">
                  <wp:wrapPolygon edited="0">
                    <wp:start x="0" y="0"/>
                    <wp:lineTo x="0" y="21304"/>
                    <wp:lineTo x="21534" y="21304"/>
                    <wp:lineTo x="21534" y="0"/>
                    <wp:lineTo x="0" y="0"/>
                  </wp:wrapPolygon>
                </wp:wrapTight>
                <wp:docPr id="6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15205" cy="695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7548B93" w14:textId="1CF8376A" w:rsidR="00A267CB" w:rsidRDefault="003275CC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3275CC">
                              <w:rPr>
                                <w:rFonts w:ascii="Abadi" w:hAnsi="Abadi" w:cs="Arial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"/>
                              </w:rPr>
                              <w:t xml:space="preserve">CALL FOR PAPERS </w:t>
                            </w:r>
                            <w:r w:rsidR="00A267CB">
                              <w:rPr>
                                <w:rFonts w:ascii="Abadi" w:hAnsi="Abadi" w:cs="Arial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"/>
                              </w:rPr>
                              <w:t xml:space="preserve">in </w:t>
                            </w:r>
                            <w:r w:rsidR="00A267CB" w:rsidRPr="00A267CB">
                              <w:rPr>
                                <w:rFonts w:ascii="Abadi" w:hAnsi="Abadi" w:cs="Arial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"/>
                              </w:rPr>
                              <w:t>SPECIAL SESSION on</w:t>
                            </w:r>
                          </w:p>
                          <w:p w14:paraId="594DAB53" w14:textId="71DCF1E8" w:rsidR="008D7B36" w:rsidRDefault="00A267CB" w:rsidP="002125EC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A267CB">
                              <w:rPr>
                                <w:rFonts w:ascii="Abadi" w:hAnsi="Abadi" w:cs="Arial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"/>
                              </w:rPr>
                              <w:t>“</w:t>
                            </w:r>
                            <w:r w:rsidR="00242E8D">
                              <w:rPr>
                                <w:rFonts w:ascii="Abadi" w:hAnsi="Abadi" w:cs="Arial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"/>
                              </w:rPr>
                              <w:t>Special Session Title</w:t>
                            </w:r>
                            <w:r w:rsidRPr="00A267CB">
                              <w:rPr>
                                <w:rFonts w:ascii="Abadi" w:hAnsi="Abadi" w:cs="Arial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"/>
                              </w:rPr>
                              <w:t>”</w:t>
                            </w:r>
                          </w:p>
                          <w:p w14:paraId="329691FA" w14:textId="77777777" w:rsidR="00A267CB" w:rsidRPr="003275CC" w:rsidRDefault="00A267CB" w:rsidP="00A267CB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9B8A72" id="_x0000_s1031" type="#_x0000_t202" style="position:absolute;margin-left:167.5pt;margin-top:120.75pt;width:379.15pt;height:54.75pt;z-index:-25162649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" filled="f" fillcolor="#fffffe" stroked="f" strokecolor="#212120" insetpen="t">
                <v:textbox inset="2.88pt,2.88pt,2.88pt,2.88pt">
                  <w:txbxContent>
                    <w:p w14:paraId="17548B93" w14:textId="1CF8376A" w:rsidR="00A267CB" w:rsidRDefault="003275CC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b/>
                          <w:color w:val="2F5496" w:themeColor="accent1" w:themeShade="BF"/>
                          <w:sz w:val="24"/>
                          <w:szCs w:val="24"/>
                          <w:lang w:val="en"/>
                        </w:rPr>
                      </w:pPr>
                      <w:r w:rsidRPr="003275CC">
                        <w:rPr>
                          <w:rFonts w:ascii="Abadi" w:hAnsi="Abadi" w:cs="Arial"/>
                          <w:b/>
                          <w:color w:val="2F5496" w:themeColor="accent1" w:themeShade="BF"/>
                          <w:sz w:val="24"/>
                          <w:szCs w:val="24"/>
                          <w:lang w:val="en"/>
                        </w:rPr>
                        <w:t xml:space="preserve">CALL FOR PAPERS </w:t>
                      </w:r>
                      <w:r w:rsidR="00A267CB">
                        <w:rPr>
                          <w:rFonts w:ascii="Abadi" w:hAnsi="Abadi" w:cs="Arial"/>
                          <w:b/>
                          <w:color w:val="2F5496" w:themeColor="accent1" w:themeShade="BF"/>
                          <w:sz w:val="24"/>
                          <w:szCs w:val="24"/>
                          <w:lang w:val="en"/>
                        </w:rPr>
                        <w:t xml:space="preserve">in </w:t>
                      </w:r>
                      <w:r w:rsidR="00A267CB" w:rsidRPr="00A267CB">
                        <w:rPr>
                          <w:rFonts w:ascii="Abadi" w:hAnsi="Abadi" w:cs="Arial"/>
                          <w:b/>
                          <w:color w:val="2F5496" w:themeColor="accent1" w:themeShade="BF"/>
                          <w:sz w:val="24"/>
                          <w:szCs w:val="24"/>
                          <w:lang w:val="en"/>
                        </w:rPr>
                        <w:t>SPECIAL SESSION on</w:t>
                      </w:r>
                    </w:p>
                    <w:p w14:paraId="594DAB53" w14:textId="71DCF1E8" w:rsidR="008D7B36" w:rsidRDefault="00A267CB" w:rsidP="002125EC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b/>
                          <w:color w:val="2F5496" w:themeColor="accent1" w:themeShade="BF"/>
                          <w:sz w:val="24"/>
                          <w:szCs w:val="24"/>
                          <w:lang w:val="en"/>
                        </w:rPr>
                      </w:pPr>
                      <w:r w:rsidRPr="00A267CB">
                        <w:rPr>
                          <w:rFonts w:ascii="Abadi" w:hAnsi="Abadi" w:cs="Arial"/>
                          <w:b/>
                          <w:color w:val="2F5496" w:themeColor="accent1" w:themeShade="BF"/>
                          <w:sz w:val="24"/>
                          <w:szCs w:val="24"/>
                          <w:lang w:val="en"/>
                        </w:rPr>
                        <w:t>“</w:t>
                      </w:r>
                      <w:r w:rsidR="00242E8D">
                        <w:rPr>
                          <w:rFonts w:ascii="Abadi" w:hAnsi="Abadi" w:cs="Arial"/>
                          <w:b/>
                          <w:color w:val="2F5496" w:themeColor="accent1" w:themeShade="BF"/>
                          <w:sz w:val="24"/>
                          <w:szCs w:val="24"/>
                          <w:lang w:val="en"/>
                        </w:rPr>
                        <w:t>Special Session Title</w:t>
                      </w:r>
                      <w:r w:rsidRPr="00A267CB">
                        <w:rPr>
                          <w:rFonts w:ascii="Abadi" w:hAnsi="Abadi" w:cs="Arial"/>
                          <w:b/>
                          <w:color w:val="2F5496" w:themeColor="accent1" w:themeShade="BF"/>
                          <w:sz w:val="24"/>
                          <w:szCs w:val="24"/>
                          <w:lang w:val="en"/>
                        </w:rPr>
                        <w:t>”</w:t>
                      </w:r>
                    </w:p>
                    <w:p w14:paraId="329691FA" w14:textId="77777777" w:rsidR="00A267CB" w:rsidRPr="003275CC" w:rsidRDefault="00A267CB" w:rsidP="00A267CB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b/>
                          <w:color w:val="2F5496" w:themeColor="accent1" w:themeShade="BF"/>
                          <w:sz w:val="24"/>
                          <w:szCs w:val="24"/>
                          <w:lang w:val="en"/>
                        </w:rPr>
                      </w:pPr>
                    </w:p>
                  </w:txbxContent>
                </v:textbox>
                <w10:wrap type="tight" anchory="margin"/>
              </v:shape>
            </w:pict>
          </mc:Fallback>
        </mc:AlternateContent>
      </w:r>
      <w:r w:rsidR="00527490">
        <w:rPr>
          <w:noProof/>
          <w:color w:val="auto"/>
          <w:kern w:val="0"/>
          <w:sz w:val="24"/>
          <w:szCs w:val="24"/>
          <w:lang w:val="en-IN" w:eastAsia="en-IN"/>
        </w:rPr>
        <mc:AlternateContent>
          <mc:Choice Requires="wps">
            <w:drawing>
              <wp:anchor distT="36576" distB="36576" distL="36576" distR="36576" simplePos="0" relativeHeight="251447296" behindDoc="1" locked="0" layoutInCell="1" allowOverlap="1" wp14:anchorId="1331ED80" wp14:editId="63AAB50E">
                <wp:simplePos x="0" y="0"/>
                <wp:positionH relativeFrom="column">
                  <wp:posOffset>2152650</wp:posOffset>
                </wp:positionH>
                <wp:positionV relativeFrom="page">
                  <wp:posOffset>2457450</wp:posOffset>
                </wp:positionV>
                <wp:extent cx="4815205" cy="1054100"/>
                <wp:effectExtent l="0" t="0" r="4445" b="0"/>
                <wp:wrapTight wrapText="bothSides">
                  <wp:wrapPolygon edited="0">
                    <wp:start x="0" y="0"/>
                    <wp:lineTo x="0" y="21080"/>
                    <wp:lineTo x="21534" y="21080"/>
                    <wp:lineTo x="21534" y="0"/>
                    <wp:lineTo x="0" y="0"/>
                  </wp:wrapPolygon>
                </wp:wrapTight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15205" cy="1054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0B4717E" w14:textId="3BD77CD8" w:rsidR="00317BDC" w:rsidRDefault="002D6484" w:rsidP="008D7B36">
                            <w:pPr>
                              <w:widowControl w:val="0"/>
                              <w:spacing w:line="276" w:lineRule="auto"/>
                              <w:jc w:val="both"/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2D6484"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>This special session invites research papers from the following topics (but not limited) to recognize the importance of</w:t>
                            </w:r>
                            <w:r w:rsidR="002125EC"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 xml:space="preserve"> …</w:t>
                            </w:r>
                          </w:p>
                          <w:p w14:paraId="7A994E63" w14:textId="77777777" w:rsidR="00611934" w:rsidRPr="00611934" w:rsidRDefault="00611934" w:rsidP="008D7B36">
                            <w:pPr>
                              <w:widowControl w:val="0"/>
                              <w:spacing w:line="276" w:lineRule="auto"/>
                              <w:jc w:val="both"/>
                              <w:rPr>
                                <w:rFonts w:ascii="Abadi" w:hAnsi="Abadi" w:cs="Arial"/>
                                <w:color w:val="2E3640"/>
                                <w:sz w:val="10"/>
                                <w:szCs w:val="10"/>
                                <w:lang w:val="en"/>
                              </w:rPr>
                            </w:pPr>
                          </w:p>
                          <w:p w14:paraId="694235AA" w14:textId="2F5EE414" w:rsidR="00C017A3" w:rsidRDefault="00611934" w:rsidP="00D728BD">
                            <w:pPr>
                              <w:widowControl w:val="0"/>
                              <w:spacing w:line="276" w:lineRule="auto"/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>For more details regarding the special session, visit</w:t>
                            </w:r>
                          </w:p>
                          <w:p w14:paraId="6660A90E" w14:textId="78656755" w:rsidR="00D728BD" w:rsidRPr="00D728BD" w:rsidRDefault="00242E8D" w:rsidP="00D728BD">
                            <w:pPr>
                              <w:widowControl w:val="0"/>
                              <w:spacing w:line="276" w:lineRule="auto"/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242E8D"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>https://niu.edu.in/call-for-special-sessions/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31ED80" id="_x0000_s1032" type="#_x0000_t202" style="position:absolute;margin-left:169.5pt;margin-top:193.5pt;width:379.15pt;height:83pt;z-index:-25186918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" filled="f" fillcolor="#fffffe" stroked="f" strokecolor="#212120" insetpen="t">
                <v:textbox inset="2.88pt,2.88pt,2.88pt,2.88pt">
                  <w:txbxContent>
                    <w:p w14:paraId="40B4717E" w14:textId="3BD77CD8" w:rsidR="00317BDC" w:rsidRDefault="002D6484" w:rsidP="008D7B36">
                      <w:pPr>
                        <w:widowControl w:val="0"/>
                        <w:spacing w:line="276" w:lineRule="auto"/>
                        <w:jc w:val="both"/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</w:pPr>
                      <w:r w:rsidRPr="002D6484"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>This special session invites research papers from the following topics (but not limited) to recognize the importance of</w:t>
                      </w:r>
                      <w:r w:rsidR="002125EC"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 xml:space="preserve"> …</w:t>
                      </w:r>
                    </w:p>
                    <w:p w14:paraId="7A994E63" w14:textId="77777777" w:rsidR="00611934" w:rsidRPr="00611934" w:rsidRDefault="00611934" w:rsidP="008D7B36">
                      <w:pPr>
                        <w:widowControl w:val="0"/>
                        <w:spacing w:line="276" w:lineRule="auto"/>
                        <w:jc w:val="both"/>
                        <w:rPr>
                          <w:rFonts w:ascii="Abadi" w:hAnsi="Abadi" w:cs="Arial"/>
                          <w:color w:val="2E3640"/>
                          <w:sz w:val="10"/>
                          <w:szCs w:val="10"/>
                          <w:lang w:val="en"/>
                        </w:rPr>
                      </w:pPr>
                    </w:p>
                    <w:p w14:paraId="694235AA" w14:textId="2F5EE414" w:rsidR="00C017A3" w:rsidRDefault="00611934" w:rsidP="00D728BD">
                      <w:pPr>
                        <w:widowControl w:val="0"/>
                        <w:spacing w:line="276" w:lineRule="auto"/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>For more details regarding the special session, visit</w:t>
                      </w:r>
                    </w:p>
                    <w:p w14:paraId="6660A90E" w14:textId="78656755" w:rsidR="00D728BD" w:rsidRPr="00D728BD" w:rsidRDefault="00242E8D" w:rsidP="00D728BD">
                      <w:pPr>
                        <w:widowControl w:val="0"/>
                        <w:spacing w:line="276" w:lineRule="auto"/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</w:pPr>
                      <w:r w:rsidRPr="00242E8D"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>https://niu.edu.in/call-for-special-sessions/</w:t>
                      </w:r>
                    </w:p>
                  </w:txbxContent>
                </v:textbox>
                <w10:wrap type="tight" anchory="page"/>
              </v:shape>
            </w:pict>
          </mc:Fallback>
        </mc:AlternateContent>
      </w:r>
      <w:r w:rsidR="00313B82">
        <w:rPr>
          <w:noProof/>
          <w:color w:val="auto"/>
          <w:kern w:val="0"/>
          <w:sz w:val="24"/>
          <w:szCs w:val="24"/>
          <w:lang w:val="en-IN" w:eastAsia="en-IN"/>
        </w:rPr>
        <mc:AlternateContent>
          <mc:Choice Requires="wps">
            <w:drawing>
              <wp:anchor distT="36576" distB="36576" distL="36576" distR="36576" simplePos="0" relativeHeight="251907072" behindDoc="0" locked="0" layoutInCell="1" allowOverlap="1" wp14:anchorId="365C5E35" wp14:editId="7AEA5AD5">
                <wp:simplePos x="0" y="0"/>
                <wp:positionH relativeFrom="margin">
                  <wp:posOffset>2263775</wp:posOffset>
                </wp:positionH>
                <wp:positionV relativeFrom="margin">
                  <wp:posOffset>8896350</wp:posOffset>
                </wp:positionV>
                <wp:extent cx="4838700" cy="438150"/>
                <wp:effectExtent l="38100" t="57150" r="38100" b="57150"/>
                <wp:wrapNone/>
                <wp:docPr id="9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4381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ffectLst/>
                        <a:scene3d>
                          <a:camera prst="orthographicFront">
                            <a:rot lat="0" lon="0" rev="0"/>
                          </a:camera>
                          <a:lightRig rig="chilly" dir="t">
                            <a:rot lat="0" lon="0" rev="18480000"/>
                          </a:lightRig>
                        </a:scene3d>
                        <a:sp3d prstMaterial="clear">
                          <a:bevelT h="63500"/>
                        </a:sp3d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EF735F" w14:textId="7991696D" w:rsidR="002E1C4F" w:rsidRDefault="002E1C4F" w:rsidP="002E1C4F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  <w14:textFill>
                                  <w14:solidFill>
                                    <w14:srgbClr w14:val="2E3640">
                                      <w14:lumMod w14:val="75000"/>
                                    </w14:srgbClr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  <w14:textFill>
                                  <w14:solidFill>
                                    <w14:srgbClr w14:val="2E3640">
                                      <w14:lumMod w14:val="75000"/>
                                    </w14:srgbClr>
                                  </w14:solidFill>
                                </w14:textFill>
                              </w:rPr>
                              <w:t xml:space="preserve">For more details regarding </w:t>
                            </w:r>
                            <w:r w:rsidR="00611934"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  <w14:textFill>
                                  <w14:solidFill>
                                    <w14:srgbClr w14:val="2E3640">
                                      <w14:lumMod w14:val="75000"/>
                                    </w14:srgbClr>
                                  </w14:solidFill>
                                </w14:textFill>
                              </w:rPr>
                              <w:t xml:space="preserve">the conference, registration, important dates, guidelines, visit, </w:t>
                            </w:r>
                            <w:r w:rsidR="00011CEA" w:rsidRPr="00011CEA"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  <w14:textFill>
                                  <w14:solidFill>
                                    <w14:srgbClr w14:val="2E3640">
                                      <w14:lumMod w14:val="75000"/>
                                    </w14:srgbClr>
                                  </w14:solidFill>
                                </w14:textFill>
                              </w:rPr>
                              <w:t>https://niu.edu.in/dins2026/</w:t>
                            </w:r>
                          </w:p>
                          <w:p w14:paraId="7154B581" w14:textId="77777777" w:rsidR="00611934" w:rsidRDefault="00611934" w:rsidP="002E1C4F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/>
                              </w:rPr>
                            </w:pPr>
                          </w:p>
                          <w:p w14:paraId="70FA8E47" w14:textId="573629D3" w:rsidR="002E1C4F" w:rsidRPr="00B87B27" w:rsidRDefault="002E1C4F" w:rsidP="002E1C4F">
                            <w:pPr>
                              <w:widowControl w:val="0"/>
                              <w:spacing w:line="276" w:lineRule="auto"/>
                              <w:jc w:val="center"/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  <w14:textFill>
                                  <w14:solidFill>
                                    <w14:srgbClr w14:val="2E3640">
                                      <w14:lumMod w14:val="75000"/>
                                    </w14:srgbClr>
                                  </w14:soli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5C5E35" id="_x0000_s1033" type="#_x0000_t202" style="position:absolute;margin-left:178.25pt;margin-top:700.5pt;width:381pt;height:34.5pt;z-index:251907072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" fillcolor="white [3201]" stroked="f" strokeweight="1pt">
                <v:textbox inset="2.88pt,2.88pt,2.88pt,2.88pt">
                  <w:txbxContent>
                    <w:p w14:paraId="53EF735F" w14:textId="7991696D" w:rsidR="002E1C4F" w:rsidRDefault="002E1C4F" w:rsidP="002E1C4F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  <w14:textFill>
                            <w14:solidFill>
                              <w14:srgbClr w14:val="2E3640">
                                <w14:lumMod w14:val="75000"/>
                              </w14:srgbClr>
                            </w14:solidFill>
                          </w14:textFill>
                        </w:rPr>
                      </w:pPr>
                      <w:r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  <w14:textFill>
                            <w14:solidFill>
                              <w14:srgbClr w14:val="2E3640">
                                <w14:lumMod w14:val="75000"/>
                              </w14:srgbClr>
                            </w14:solidFill>
                          </w14:textFill>
                        </w:rPr>
                        <w:t xml:space="preserve">For more details regarding </w:t>
                      </w:r>
                      <w:r w:rsidR="00611934"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  <w14:textFill>
                            <w14:solidFill>
                              <w14:srgbClr w14:val="2E3640">
                                <w14:lumMod w14:val="75000"/>
                              </w14:srgbClr>
                            </w14:solidFill>
                          </w14:textFill>
                        </w:rPr>
                        <w:t xml:space="preserve">the conference, registration, important dates, guidelines, visit, </w:t>
                      </w:r>
                      <w:r w:rsidR="00011CEA" w:rsidRPr="00011CEA"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  <w14:textFill>
                            <w14:solidFill>
                              <w14:srgbClr w14:val="2E3640">
                                <w14:lumMod w14:val="75000"/>
                              </w14:srgbClr>
                            </w14:solidFill>
                          </w14:textFill>
                        </w:rPr>
                        <w:t>https://niu.edu.in/dins2026/</w:t>
                      </w:r>
                    </w:p>
                    <w:p w14:paraId="7154B581" w14:textId="77777777" w:rsidR="00611934" w:rsidRDefault="00611934" w:rsidP="002E1C4F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/>
                        </w:rPr>
                      </w:pPr>
                    </w:p>
                    <w:p w14:paraId="70FA8E47" w14:textId="573629D3" w:rsidR="002E1C4F" w:rsidRPr="00B87B27" w:rsidRDefault="002E1C4F" w:rsidP="002E1C4F">
                      <w:pPr>
                        <w:widowControl w:val="0"/>
                        <w:spacing w:line="276" w:lineRule="auto"/>
                        <w:jc w:val="center"/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  <w14:textFill>
                            <w14:solidFill>
                              <w14:srgbClr w14:val="2E3640">
                                <w14:lumMod w14:val="75000"/>
                              </w14:srgbClr>
                            </w14:solidFill>
                          </w14:textFill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313B82" w:rsidRPr="00BC48DA">
        <w:rPr>
          <w:noProof/>
          <w:lang w:val="en-IN" w:eastAsia="en-IN"/>
        </w:rPr>
        <mc:AlternateContent>
          <mc:Choice Requires="wps">
            <w:drawing>
              <wp:anchor distT="36576" distB="36576" distL="36576" distR="36576" simplePos="0" relativeHeight="251881472" behindDoc="0" locked="0" layoutInCell="1" allowOverlap="1" wp14:anchorId="2F4FF10E" wp14:editId="76E7514C">
                <wp:simplePos x="0" y="0"/>
                <wp:positionH relativeFrom="margin">
                  <wp:posOffset>2133600</wp:posOffset>
                </wp:positionH>
                <wp:positionV relativeFrom="page">
                  <wp:posOffset>7800975</wp:posOffset>
                </wp:positionV>
                <wp:extent cx="5035550" cy="1200150"/>
                <wp:effectExtent l="0" t="0" r="0" b="0"/>
                <wp:wrapNone/>
                <wp:docPr id="77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35550" cy="1200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918BCC3" w14:textId="244D09E5" w:rsidR="00C017A3" w:rsidRPr="004E3F0B" w:rsidRDefault="00611934" w:rsidP="00C017A3">
                            <w:pPr>
                              <w:widowControl w:val="0"/>
                              <w:spacing w:line="276" w:lineRule="auto"/>
                              <w:jc w:val="both"/>
                              <w:rPr>
                                <w:rFonts w:ascii="Abadi" w:hAnsi="Abadi" w:cs="Arial"/>
                                <w:color w:val="000000" w:themeColor="text1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>S</w:t>
                            </w:r>
                            <w:r w:rsidR="00D25467" w:rsidRPr="00D25467"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 xml:space="preserve">ubmit </w:t>
                            </w:r>
                            <w:r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>the</w:t>
                            </w:r>
                            <w:r w:rsidRPr="00611934"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 xml:space="preserve"> manuscript prepared in </w:t>
                            </w:r>
                            <w:r w:rsidR="00011CEA"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 xml:space="preserve">the suggested </w:t>
                            </w:r>
                            <w:r w:rsidRPr="00611934"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 xml:space="preserve">format using </w:t>
                            </w:r>
                            <w:r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>the CMT</w:t>
                            </w:r>
                            <w:r w:rsidR="00011CEA"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>.</w:t>
                            </w:r>
                            <w:r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 xml:space="preserve"> </w:t>
                            </w:r>
                          </w:p>
                          <w:p w14:paraId="5CBC0221" w14:textId="77777777" w:rsidR="00185543" w:rsidRDefault="00611934" w:rsidP="00D277F7">
                            <w:pPr>
                              <w:widowControl w:val="0"/>
                              <w:spacing w:line="276" w:lineRule="auto"/>
                              <w:jc w:val="both"/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 xml:space="preserve">For more details </w:t>
                            </w:r>
                            <w:r w:rsidR="00A4140F"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>regarding</w:t>
                            </w:r>
                            <w:r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 xml:space="preserve"> the submission process, visit</w:t>
                            </w:r>
                          </w:p>
                          <w:p w14:paraId="697091DB" w14:textId="33DC7DFD" w:rsidR="00242E8D" w:rsidRDefault="00242E8D" w:rsidP="00D277F7">
                            <w:pPr>
                              <w:widowControl w:val="0"/>
                              <w:spacing w:line="276" w:lineRule="auto"/>
                              <w:jc w:val="both"/>
                              <w:rPr>
                                <w:rFonts w:ascii="Abadi" w:hAnsi="Abadi" w:cs="Arial"/>
                                <w:color w:val="000000" w:themeColor="text1"/>
                                <w:sz w:val="22"/>
                                <w:szCs w:val="22"/>
                                <w:lang w:val="en"/>
                              </w:rPr>
                            </w:pPr>
                            <w:hyperlink r:id="rId11" w:history="1">
                              <w:r w:rsidRPr="005D2704">
                                <w:rPr>
                                  <w:rStyle w:val="Hyperlink"/>
                                  <w:rFonts w:ascii="Abadi" w:hAnsi="Abadi" w:cs="Arial"/>
                                  <w:sz w:val="22"/>
                                  <w:szCs w:val="22"/>
                                  <w:lang w:val="en"/>
                                </w:rPr>
                                <w:t>https://niu.edu.in/dins2026/</w:t>
                              </w:r>
                            </w:hyperlink>
                          </w:p>
                          <w:p w14:paraId="7121569C" w14:textId="270E5F56" w:rsidR="00611934" w:rsidRPr="00611934" w:rsidRDefault="00611934" w:rsidP="00D277F7">
                            <w:pPr>
                              <w:widowControl w:val="0"/>
                              <w:spacing w:line="276" w:lineRule="auto"/>
                              <w:jc w:val="both"/>
                              <w:rPr>
                                <w:rFonts w:ascii="Abadi" w:hAnsi="Abadi" w:cs="Arial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611934">
                              <w:rPr>
                                <w:rFonts w:ascii="Abadi" w:hAnsi="Abadi" w:cs="Arial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"/>
                              </w:rPr>
                              <w:t xml:space="preserve">NOTE: </w:t>
                            </w:r>
                            <w:r w:rsidRPr="00611934">
                              <w:rPr>
                                <w:rFonts w:ascii="Abadi" w:hAnsi="Abadi" w:cs="Arial"/>
                                <w:bCs/>
                                <w:color w:val="auto"/>
                                <w:sz w:val="22"/>
                                <w:szCs w:val="22"/>
                                <w:lang w:val="en"/>
                              </w:rPr>
                              <w:t>Choose “</w:t>
                            </w:r>
                            <w:r w:rsidRPr="00C92965">
                              <w:rPr>
                                <w:rFonts w:ascii="Bahnschrift SemiBold" w:hAnsi="Bahnschrift SemiBold" w:cs="Aharoni"/>
                                <w:bCs/>
                                <w:color w:val="auto"/>
                                <w:sz w:val="22"/>
                                <w:szCs w:val="22"/>
                                <w:shd w:val="clear" w:color="auto" w:fill="FFFFFF"/>
                              </w:rPr>
                              <w:t>SS-</w:t>
                            </w:r>
                            <w:r w:rsidR="00C017A3">
                              <w:rPr>
                                <w:rFonts w:ascii="Bahnschrift SemiBold" w:hAnsi="Bahnschrift SemiBold" w:cs="Aharoni"/>
                                <w:bCs/>
                                <w:color w:val="auto"/>
                                <w:sz w:val="22"/>
                                <w:szCs w:val="22"/>
                                <w:shd w:val="clear" w:color="auto" w:fill="FFFFFF"/>
                              </w:rPr>
                              <w:t>1</w:t>
                            </w:r>
                            <w:r w:rsidRPr="00C92965">
                              <w:rPr>
                                <w:rFonts w:ascii="Bahnschrift SemiBold" w:hAnsi="Bahnschrift SemiBold" w:cs="Aharoni"/>
                                <w:bCs/>
                                <w:color w:val="auto"/>
                                <w:sz w:val="22"/>
                                <w:szCs w:val="22"/>
                                <w:shd w:val="clear" w:color="auto" w:fill="FFFFFF"/>
                              </w:rPr>
                              <w:t xml:space="preserve">: </w:t>
                            </w:r>
                            <w:r w:rsidR="00242E8D">
                              <w:rPr>
                                <w:rFonts w:ascii="Bahnschrift SemiBold" w:hAnsi="Bahnschrift SemiBold" w:cs="Aharoni"/>
                                <w:bCs/>
                                <w:color w:val="auto"/>
                                <w:sz w:val="22"/>
                                <w:szCs w:val="22"/>
                                <w:shd w:val="clear" w:color="auto" w:fill="FFFFFF"/>
                              </w:rPr>
                              <w:t>Special Session Title</w:t>
                            </w:r>
                            <w:r w:rsidRPr="00611934">
                              <w:rPr>
                                <w:rFonts w:ascii="Abadi" w:hAnsi="Abadi" w:cs="Arial"/>
                                <w:bCs/>
                                <w:color w:val="auto"/>
                                <w:sz w:val="22"/>
                                <w:szCs w:val="22"/>
                                <w:lang w:val="en"/>
                              </w:rPr>
                              <w:t>”</w:t>
                            </w:r>
                            <w:r>
                              <w:rPr>
                                <w:rFonts w:ascii="Abadi" w:hAnsi="Abadi" w:cs="Arial"/>
                                <w:bCs/>
                                <w:color w:val="auto"/>
                                <w:sz w:val="22"/>
                                <w:szCs w:val="22"/>
                                <w:lang w:val="en"/>
                              </w:rPr>
                              <w:t xml:space="preserve"> in “</w:t>
                            </w:r>
                            <w:r w:rsidRPr="00C92965">
                              <w:rPr>
                                <w:rFonts w:ascii="Bahnschrift SemiBold" w:hAnsi="Bahnschrift SemiBold" w:cs="Arial"/>
                                <w:bCs/>
                                <w:color w:val="auto"/>
                                <w:sz w:val="22"/>
                                <w:szCs w:val="22"/>
                                <w:lang w:val="en"/>
                              </w:rPr>
                              <w:t>SUBJECT AREAS</w:t>
                            </w:r>
                            <w:r>
                              <w:rPr>
                                <w:rFonts w:ascii="Abadi" w:hAnsi="Abadi" w:cs="Arial"/>
                                <w:bCs/>
                                <w:color w:val="auto"/>
                                <w:sz w:val="22"/>
                                <w:szCs w:val="22"/>
                                <w:lang w:val="en"/>
                              </w:rPr>
                              <w:t>” during the submission through CMT.</w:t>
                            </w:r>
                            <w:r w:rsidR="00530433">
                              <w:rPr>
                                <w:rFonts w:ascii="Abadi" w:hAnsi="Abadi" w:cs="Arial"/>
                                <w:bCs/>
                                <w:color w:val="auto"/>
                                <w:sz w:val="22"/>
                                <w:szCs w:val="22"/>
                                <w:lang w:val="en"/>
                              </w:rPr>
                              <w:t xml:space="preserve"> </w:t>
                            </w:r>
                          </w:p>
                          <w:p w14:paraId="2FCAE55F" w14:textId="77777777" w:rsidR="00611934" w:rsidRDefault="00611934" w:rsidP="00D277F7">
                            <w:pPr>
                              <w:widowControl w:val="0"/>
                              <w:spacing w:line="276" w:lineRule="auto"/>
                              <w:jc w:val="both"/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</w:pPr>
                          </w:p>
                          <w:p w14:paraId="433B0782" w14:textId="77777777" w:rsidR="00611934" w:rsidRPr="00D277F7" w:rsidRDefault="00611934" w:rsidP="00D277F7">
                            <w:pPr>
                              <w:widowControl w:val="0"/>
                              <w:spacing w:line="276" w:lineRule="auto"/>
                              <w:jc w:val="both"/>
                              <w:rPr>
                                <w:rFonts w:ascii="Arial" w:hAnsi="Arial" w:cs="Arial"/>
                                <w:strike/>
                                <w:color w:val="676767"/>
                                <w:sz w:val="15"/>
                                <w:szCs w:val="15"/>
                                <w:lang w:val="en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4FF10E" id="Text Box 13" o:spid="_x0000_s1034" type="#_x0000_t202" style="position:absolute;margin-left:168pt;margin-top:614.25pt;width:396.5pt;height:94.5pt;z-index:251881472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" filled="f" fillcolor="#fffffe" stroked="f" strokecolor="#212120" insetpen="t">
                <v:textbox inset="2.88pt,2.88pt,2.88pt,2.88pt">
                  <w:txbxContent>
                    <w:p w14:paraId="6918BCC3" w14:textId="244D09E5" w:rsidR="00C017A3" w:rsidRPr="004E3F0B" w:rsidRDefault="00611934" w:rsidP="00C017A3">
                      <w:pPr>
                        <w:widowControl w:val="0"/>
                        <w:spacing w:line="276" w:lineRule="auto"/>
                        <w:jc w:val="both"/>
                        <w:rPr>
                          <w:rFonts w:ascii="Abadi" w:hAnsi="Abadi" w:cs="Arial"/>
                          <w:color w:val="000000" w:themeColor="text1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>S</w:t>
                      </w:r>
                      <w:r w:rsidR="00D25467" w:rsidRPr="00D25467"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 xml:space="preserve">ubmit </w:t>
                      </w:r>
                      <w:r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>the</w:t>
                      </w:r>
                      <w:r w:rsidRPr="00611934"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 xml:space="preserve"> manuscript prepared in </w:t>
                      </w:r>
                      <w:r w:rsidR="00011CEA"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 xml:space="preserve">the suggested </w:t>
                      </w:r>
                      <w:r w:rsidRPr="00611934"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 xml:space="preserve">format using </w:t>
                      </w:r>
                      <w:r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>the CMT</w:t>
                      </w:r>
                      <w:r w:rsidR="00011CEA"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>.</w:t>
                      </w:r>
                      <w:r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 xml:space="preserve"> </w:t>
                      </w:r>
                    </w:p>
                    <w:p w14:paraId="5CBC0221" w14:textId="77777777" w:rsidR="00185543" w:rsidRDefault="00611934" w:rsidP="00D277F7">
                      <w:pPr>
                        <w:widowControl w:val="0"/>
                        <w:spacing w:line="276" w:lineRule="auto"/>
                        <w:jc w:val="both"/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 xml:space="preserve">For more details </w:t>
                      </w:r>
                      <w:r w:rsidR="00A4140F"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>regarding</w:t>
                      </w:r>
                      <w:r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 xml:space="preserve"> the submission process, visit</w:t>
                      </w:r>
                    </w:p>
                    <w:p w14:paraId="697091DB" w14:textId="33DC7DFD" w:rsidR="00242E8D" w:rsidRDefault="00242E8D" w:rsidP="00D277F7">
                      <w:pPr>
                        <w:widowControl w:val="0"/>
                        <w:spacing w:line="276" w:lineRule="auto"/>
                        <w:jc w:val="both"/>
                        <w:rPr>
                          <w:rFonts w:ascii="Abadi" w:hAnsi="Abadi" w:cs="Arial"/>
                          <w:color w:val="000000" w:themeColor="text1"/>
                          <w:sz w:val="22"/>
                          <w:szCs w:val="22"/>
                          <w:lang w:val="en"/>
                        </w:rPr>
                      </w:pPr>
                      <w:hyperlink r:id="rId12" w:history="1">
                        <w:r w:rsidRPr="005D2704">
                          <w:rPr>
                            <w:rStyle w:val="Hyperlink"/>
                            <w:rFonts w:ascii="Abadi" w:hAnsi="Abadi" w:cs="Arial"/>
                            <w:sz w:val="22"/>
                            <w:szCs w:val="22"/>
                            <w:lang w:val="en"/>
                          </w:rPr>
                          <w:t>https://niu.edu.in/dins2026/</w:t>
                        </w:r>
                      </w:hyperlink>
                    </w:p>
                    <w:p w14:paraId="7121569C" w14:textId="270E5F56" w:rsidR="00611934" w:rsidRPr="00611934" w:rsidRDefault="00611934" w:rsidP="00D277F7">
                      <w:pPr>
                        <w:widowControl w:val="0"/>
                        <w:spacing w:line="276" w:lineRule="auto"/>
                        <w:jc w:val="both"/>
                        <w:rPr>
                          <w:rFonts w:ascii="Abadi" w:hAnsi="Abadi" w:cs="Arial"/>
                          <w:b/>
                          <w:color w:val="2F5496" w:themeColor="accent1" w:themeShade="BF"/>
                          <w:sz w:val="24"/>
                          <w:szCs w:val="24"/>
                          <w:lang w:val="en"/>
                        </w:rPr>
                      </w:pPr>
                      <w:r w:rsidRPr="00611934">
                        <w:rPr>
                          <w:rFonts w:ascii="Abadi" w:hAnsi="Abadi" w:cs="Arial"/>
                          <w:b/>
                          <w:color w:val="2F5496" w:themeColor="accent1" w:themeShade="BF"/>
                          <w:sz w:val="24"/>
                          <w:szCs w:val="24"/>
                          <w:lang w:val="en"/>
                        </w:rPr>
                        <w:t xml:space="preserve">NOTE: </w:t>
                      </w:r>
                      <w:r w:rsidRPr="00611934">
                        <w:rPr>
                          <w:rFonts w:ascii="Abadi" w:hAnsi="Abadi" w:cs="Arial"/>
                          <w:bCs/>
                          <w:color w:val="auto"/>
                          <w:sz w:val="22"/>
                          <w:szCs w:val="22"/>
                          <w:lang w:val="en"/>
                        </w:rPr>
                        <w:t>Choose “</w:t>
                      </w:r>
                      <w:r w:rsidRPr="00C92965">
                        <w:rPr>
                          <w:rFonts w:ascii="Bahnschrift SemiBold" w:hAnsi="Bahnschrift SemiBold" w:cs="Aharoni"/>
                          <w:bCs/>
                          <w:color w:val="auto"/>
                          <w:sz w:val="22"/>
                          <w:szCs w:val="22"/>
                          <w:shd w:val="clear" w:color="auto" w:fill="FFFFFF"/>
                        </w:rPr>
                        <w:t>SS-</w:t>
                      </w:r>
                      <w:r w:rsidR="00C017A3">
                        <w:rPr>
                          <w:rFonts w:ascii="Bahnschrift SemiBold" w:hAnsi="Bahnschrift SemiBold" w:cs="Aharoni"/>
                          <w:bCs/>
                          <w:color w:val="auto"/>
                          <w:sz w:val="22"/>
                          <w:szCs w:val="22"/>
                          <w:shd w:val="clear" w:color="auto" w:fill="FFFFFF"/>
                        </w:rPr>
                        <w:t>1</w:t>
                      </w:r>
                      <w:r w:rsidRPr="00C92965">
                        <w:rPr>
                          <w:rFonts w:ascii="Bahnschrift SemiBold" w:hAnsi="Bahnschrift SemiBold" w:cs="Aharoni"/>
                          <w:bCs/>
                          <w:color w:val="auto"/>
                          <w:sz w:val="22"/>
                          <w:szCs w:val="22"/>
                          <w:shd w:val="clear" w:color="auto" w:fill="FFFFFF"/>
                        </w:rPr>
                        <w:t xml:space="preserve">: </w:t>
                      </w:r>
                      <w:r w:rsidR="00242E8D">
                        <w:rPr>
                          <w:rFonts w:ascii="Bahnschrift SemiBold" w:hAnsi="Bahnschrift SemiBold" w:cs="Aharoni"/>
                          <w:bCs/>
                          <w:color w:val="auto"/>
                          <w:sz w:val="22"/>
                          <w:szCs w:val="22"/>
                          <w:shd w:val="clear" w:color="auto" w:fill="FFFFFF"/>
                        </w:rPr>
                        <w:t>Special Session Title</w:t>
                      </w:r>
                      <w:r w:rsidRPr="00611934">
                        <w:rPr>
                          <w:rFonts w:ascii="Abadi" w:hAnsi="Abadi" w:cs="Arial"/>
                          <w:bCs/>
                          <w:color w:val="auto"/>
                          <w:sz w:val="22"/>
                          <w:szCs w:val="22"/>
                          <w:lang w:val="en"/>
                        </w:rPr>
                        <w:t>”</w:t>
                      </w:r>
                      <w:r>
                        <w:rPr>
                          <w:rFonts w:ascii="Abadi" w:hAnsi="Abadi" w:cs="Arial"/>
                          <w:bCs/>
                          <w:color w:val="auto"/>
                          <w:sz w:val="22"/>
                          <w:szCs w:val="22"/>
                          <w:lang w:val="en"/>
                        </w:rPr>
                        <w:t xml:space="preserve"> in “</w:t>
                      </w:r>
                      <w:r w:rsidRPr="00C92965">
                        <w:rPr>
                          <w:rFonts w:ascii="Bahnschrift SemiBold" w:hAnsi="Bahnschrift SemiBold" w:cs="Arial"/>
                          <w:bCs/>
                          <w:color w:val="auto"/>
                          <w:sz w:val="22"/>
                          <w:szCs w:val="22"/>
                          <w:lang w:val="en"/>
                        </w:rPr>
                        <w:t>SUBJECT AREAS</w:t>
                      </w:r>
                      <w:r>
                        <w:rPr>
                          <w:rFonts w:ascii="Abadi" w:hAnsi="Abadi" w:cs="Arial"/>
                          <w:bCs/>
                          <w:color w:val="auto"/>
                          <w:sz w:val="22"/>
                          <w:szCs w:val="22"/>
                          <w:lang w:val="en"/>
                        </w:rPr>
                        <w:t>” during the submission through CMT.</w:t>
                      </w:r>
                      <w:r w:rsidR="00530433">
                        <w:rPr>
                          <w:rFonts w:ascii="Abadi" w:hAnsi="Abadi" w:cs="Arial"/>
                          <w:bCs/>
                          <w:color w:val="auto"/>
                          <w:sz w:val="22"/>
                          <w:szCs w:val="22"/>
                          <w:lang w:val="en"/>
                        </w:rPr>
                        <w:t xml:space="preserve"> </w:t>
                      </w:r>
                    </w:p>
                    <w:p w14:paraId="2FCAE55F" w14:textId="77777777" w:rsidR="00611934" w:rsidRDefault="00611934" w:rsidP="00D277F7">
                      <w:pPr>
                        <w:widowControl w:val="0"/>
                        <w:spacing w:line="276" w:lineRule="auto"/>
                        <w:jc w:val="both"/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</w:pPr>
                    </w:p>
                    <w:p w14:paraId="433B0782" w14:textId="77777777" w:rsidR="00611934" w:rsidRPr="00D277F7" w:rsidRDefault="00611934" w:rsidP="00D277F7">
                      <w:pPr>
                        <w:widowControl w:val="0"/>
                        <w:spacing w:line="276" w:lineRule="auto"/>
                        <w:jc w:val="both"/>
                        <w:rPr>
                          <w:rFonts w:ascii="Arial" w:hAnsi="Arial" w:cs="Arial"/>
                          <w:strike/>
                          <w:color w:val="676767"/>
                          <w:sz w:val="15"/>
                          <w:szCs w:val="15"/>
                          <w:lang w:val="en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313B82">
        <w:rPr>
          <w:noProof/>
          <w:color w:val="auto"/>
          <w:kern w:val="0"/>
          <w:sz w:val="24"/>
          <w:szCs w:val="24"/>
          <w:lang w:val="en-IN" w:eastAsia="en-IN"/>
        </w:rPr>
        <mc:AlternateContent>
          <mc:Choice Requires="wps">
            <w:drawing>
              <wp:anchor distT="36576" distB="36576" distL="36576" distR="36576" simplePos="0" relativeHeight="251909120" behindDoc="1" locked="0" layoutInCell="1" allowOverlap="1" wp14:anchorId="1EF9C503" wp14:editId="1147DC8C">
                <wp:simplePos x="0" y="0"/>
                <wp:positionH relativeFrom="column">
                  <wp:posOffset>2133600</wp:posOffset>
                </wp:positionH>
                <wp:positionV relativeFrom="margin">
                  <wp:posOffset>7269480</wp:posOffset>
                </wp:positionV>
                <wp:extent cx="4815205" cy="243840"/>
                <wp:effectExtent l="0" t="0" r="4445" b="3810"/>
                <wp:wrapTight wrapText="bothSides">
                  <wp:wrapPolygon edited="0">
                    <wp:start x="0" y="0"/>
                    <wp:lineTo x="0" y="20250"/>
                    <wp:lineTo x="21534" y="20250"/>
                    <wp:lineTo x="21534" y="0"/>
                    <wp:lineTo x="0" y="0"/>
                  </wp:wrapPolygon>
                </wp:wrapTight>
                <wp:docPr id="1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15205" cy="243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4114FEA" w14:textId="549E80EE" w:rsidR="002D6484" w:rsidRPr="003275CC" w:rsidRDefault="002D6484" w:rsidP="002D6484">
                            <w:pPr>
                              <w:widowControl w:val="0"/>
                              <w:spacing w:line="276" w:lineRule="auto"/>
                              <w:jc w:val="both"/>
                              <w:rPr>
                                <w:rFonts w:ascii="Abadi" w:hAnsi="Abadi" w:cs="Arial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"/>
                              </w:rPr>
                            </w:pPr>
                            <w:r>
                              <w:rPr>
                                <w:rFonts w:ascii="Abadi" w:hAnsi="Abadi" w:cs="Arial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"/>
                              </w:rPr>
                              <w:t>PAPER SUBMISSION PROCESS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F9C503" id="_x0000_s1035" type="#_x0000_t202" style="position:absolute;margin-left:168pt;margin-top:572.4pt;width:379.15pt;height:19.2pt;z-index:-25140736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" filled="f" fillcolor="#fffffe" stroked="f" strokecolor="#212120" insetpen="t">
                <v:textbox inset="2.88pt,2.88pt,2.88pt,2.88pt">
                  <w:txbxContent>
                    <w:p w14:paraId="24114FEA" w14:textId="549E80EE" w:rsidR="002D6484" w:rsidRPr="003275CC" w:rsidRDefault="002D6484" w:rsidP="002D6484">
                      <w:pPr>
                        <w:widowControl w:val="0"/>
                        <w:spacing w:line="276" w:lineRule="auto"/>
                        <w:jc w:val="both"/>
                        <w:rPr>
                          <w:rFonts w:ascii="Abadi" w:hAnsi="Abadi" w:cs="Arial"/>
                          <w:b/>
                          <w:color w:val="2F5496" w:themeColor="accent1" w:themeShade="BF"/>
                          <w:sz w:val="24"/>
                          <w:szCs w:val="24"/>
                          <w:lang w:val="en"/>
                        </w:rPr>
                      </w:pPr>
                      <w:r>
                        <w:rPr>
                          <w:rFonts w:ascii="Abadi" w:hAnsi="Abadi" w:cs="Arial"/>
                          <w:b/>
                          <w:color w:val="2F5496" w:themeColor="accent1" w:themeShade="BF"/>
                          <w:sz w:val="24"/>
                          <w:szCs w:val="24"/>
                          <w:lang w:val="en"/>
                        </w:rPr>
                        <w:t>PAPER SUBMISSION PROCESS</w:t>
                      </w:r>
                    </w:p>
                  </w:txbxContent>
                </v:textbox>
                <w10:wrap type="tight" anchory="margin"/>
              </v:shape>
            </w:pict>
          </mc:Fallback>
        </mc:AlternateContent>
      </w:r>
      <w:r w:rsidR="00313B82">
        <w:rPr>
          <w:noProof/>
          <w:color w:val="auto"/>
          <w:kern w:val="0"/>
          <w:sz w:val="24"/>
          <w:szCs w:val="24"/>
          <w:lang w:val="en-IN" w:eastAsia="en-IN"/>
        </w:rPr>
        <mc:AlternateContent>
          <mc:Choice Requires="wps">
            <w:drawing>
              <wp:anchor distT="36576" distB="36576" distL="36576" distR="36576" simplePos="0" relativeHeight="251714560" behindDoc="1" locked="0" layoutInCell="1" allowOverlap="1" wp14:anchorId="7407F5F0" wp14:editId="64E7B655">
                <wp:simplePos x="0" y="0"/>
                <wp:positionH relativeFrom="column">
                  <wp:posOffset>2159635</wp:posOffset>
                </wp:positionH>
                <wp:positionV relativeFrom="margin">
                  <wp:posOffset>3336925</wp:posOffset>
                </wp:positionV>
                <wp:extent cx="4815205" cy="243840"/>
                <wp:effectExtent l="0" t="0" r="4445" b="3810"/>
                <wp:wrapTight wrapText="bothSides">
                  <wp:wrapPolygon edited="0">
                    <wp:start x="0" y="0"/>
                    <wp:lineTo x="0" y="20250"/>
                    <wp:lineTo x="21534" y="20250"/>
                    <wp:lineTo x="21534" y="0"/>
                    <wp:lineTo x="0" y="0"/>
                  </wp:wrapPolygon>
                </wp:wrapTight>
                <wp:docPr id="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15205" cy="243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6D4DD7B" w14:textId="170950EE" w:rsidR="000B3353" w:rsidRPr="003275CC" w:rsidRDefault="002D6484" w:rsidP="000B3353">
                            <w:pPr>
                              <w:widowControl w:val="0"/>
                              <w:spacing w:line="276" w:lineRule="auto"/>
                              <w:jc w:val="both"/>
                              <w:rPr>
                                <w:rFonts w:ascii="Abadi" w:hAnsi="Abadi" w:cs="Arial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2D6484">
                              <w:rPr>
                                <w:rFonts w:ascii="Abadi" w:hAnsi="Abadi" w:cs="Arial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"/>
                              </w:rPr>
                              <w:t>TOPICS OF INTEREST</w:t>
                            </w:r>
                            <w:r w:rsidR="00AB7400">
                              <w:rPr>
                                <w:rFonts w:ascii="Abadi" w:hAnsi="Abadi" w:cs="Arial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"/>
                              </w:rPr>
                              <w:t xml:space="preserve"> (but not limited to)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07F5F0" id="_x0000_s1036" type="#_x0000_t202" style="position:absolute;margin-left:170.05pt;margin-top:262.75pt;width:379.15pt;height:19.2pt;z-index:-25160192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" filled="f" fillcolor="#fffffe" stroked="f" strokecolor="#212120" insetpen="t">
                <v:textbox inset="2.88pt,2.88pt,2.88pt,2.88pt">
                  <w:txbxContent>
                    <w:p w14:paraId="76D4DD7B" w14:textId="170950EE" w:rsidR="000B3353" w:rsidRPr="003275CC" w:rsidRDefault="002D6484" w:rsidP="000B3353">
                      <w:pPr>
                        <w:widowControl w:val="0"/>
                        <w:spacing w:line="276" w:lineRule="auto"/>
                        <w:jc w:val="both"/>
                        <w:rPr>
                          <w:rFonts w:ascii="Abadi" w:hAnsi="Abadi" w:cs="Arial"/>
                          <w:b/>
                          <w:color w:val="2F5496" w:themeColor="accent1" w:themeShade="BF"/>
                          <w:sz w:val="24"/>
                          <w:szCs w:val="24"/>
                          <w:lang w:val="en"/>
                        </w:rPr>
                      </w:pPr>
                      <w:r w:rsidRPr="002D6484">
                        <w:rPr>
                          <w:rFonts w:ascii="Abadi" w:hAnsi="Abadi" w:cs="Arial"/>
                          <w:b/>
                          <w:color w:val="2F5496" w:themeColor="accent1" w:themeShade="BF"/>
                          <w:sz w:val="24"/>
                          <w:szCs w:val="24"/>
                          <w:lang w:val="en"/>
                        </w:rPr>
                        <w:t>TOPICS OF INTEREST</w:t>
                      </w:r>
                      <w:r w:rsidR="00AB7400">
                        <w:rPr>
                          <w:rFonts w:ascii="Abadi" w:hAnsi="Abadi" w:cs="Arial"/>
                          <w:b/>
                          <w:color w:val="2F5496" w:themeColor="accent1" w:themeShade="BF"/>
                          <w:sz w:val="24"/>
                          <w:szCs w:val="24"/>
                          <w:lang w:val="en"/>
                        </w:rPr>
                        <w:t xml:space="preserve"> (but not limited to)</w:t>
                      </w:r>
                    </w:p>
                  </w:txbxContent>
                </v:textbox>
                <w10:wrap type="tight" anchory="margin"/>
              </v:shape>
            </w:pict>
          </mc:Fallback>
        </mc:AlternateContent>
      </w:r>
      <w:r w:rsidR="00865874">
        <w:rPr>
          <w:noProof/>
          <w:color w:val="auto"/>
          <w:kern w:val="0"/>
          <w:sz w:val="24"/>
          <w:szCs w:val="24"/>
          <w:lang w:val="en-IN" w:eastAsia="en-IN"/>
        </w:rPr>
        <mc:AlternateContent>
          <mc:Choice Requires="wps">
            <w:drawing>
              <wp:anchor distT="36576" distB="36576" distL="36576" distR="36576" simplePos="0" relativeHeight="251489280" behindDoc="0" locked="0" layoutInCell="1" allowOverlap="1" wp14:anchorId="1A16EA24" wp14:editId="499900B1">
                <wp:simplePos x="0" y="0"/>
                <wp:positionH relativeFrom="column">
                  <wp:posOffset>2162175</wp:posOffset>
                </wp:positionH>
                <wp:positionV relativeFrom="margin">
                  <wp:posOffset>3695700</wp:posOffset>
                </wp:positionV>
                <wp:extent cx="4785360" cy="2266950"/>
                <wp:effectExtent l="0" t="0" r="0" b="0"/>
                <wp:wrapNone/>
                <wp:docPr id="13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5360" cy="2266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516EFF6" w14:textId="69A9743A" w:rsidR="00313B82" w:rsidRPr="00313B82" w:rsidRDefault="00990C7B" w:rsidP="00CF4CAB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>The</w:t>
                            </w:r>
                          </w:p>
                          <w:p w14:paraId="3C00A03C" w14:textId="4AE0F8C5" w:rsidR="00313B82" w:rsidRPr="00313B82" w:rsidRDefault="00990C7B" w:rsidP="00CF4CAB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>The</w:t>
                            </w:r>
                          </w:p>
                          <w:p w14:paraId="7F0FFEE7" w14:textId="260D0139" w:rsidR="00313B82" w:rsidRPr="00313B82" w:rsidRDefault="00990C7B" w:rsidP="00CF4CAB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>The</w:t>
                            </w:r>
                          </w:p>
                          <w:p w14:paraId="23B2CD58" w14:textId="5BEFBAC8" w:rsidR="00313B82" w:rsidRPr="00313B82" w:rsidRDefault="00990C7B" w:rsidP="00CF4CAB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>The</w:t>
                            </w:r>
                          </w:p>
                          <w:p w14:paraId="1D7C7253" w14:textId="7B5F15E7" w:rsidR="00313B82" w:rsidRPr="00313B82" w:rsidRDefault="00990C7B" w:rsidP="00CF4CAB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>The</w:t>
                            </w:r>
                          </w:p>
                          <w:p w14:paraId="4A3AAD53" w14:textId="7D584332" w:rsidR="00313B82" w:rsidRPr="00313B82" w:rsidRDefault="00990C7B" w:rsidP="00CF4CAB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>The</w:t>
                            </w:r>
                          </w:p>
                          <w:p w14:paraId="48181475" w14:textId="2FFA9480" w:rsidR="00313B82" w:rsidRPr="00313B82" w:rsidRDefault="00990C7B" w:rsidP="00CF4CAB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>Th</w:t>
                            </w:r>
                            <w:r w:rsidR="00313B82" w:rsidRPr="00313B82"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>e</w:t>
                            </w:r>
                          </w:p>
                          <w:p w14:paraId="5ED59508" w14:textId="67D9DB5D" w:rsidR="00313B82" w:rsidRPr="00313B82" w:rsidRDefault="00990C7B" w:rsidP="00CF4CAB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>The</w:t>
                            </w:r>
                          </w:p>
                          <w:p w14:paraId="42C34D84" w14:textId="1FD11C00" w:rsidR="00313B82" w:rsidRPr="00313B82" w:rsidRDefault="00990C7B" w:rsidP="00CF4CAB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>The</w:t>
                            </w:r>
                          </w:p>
                          <w:p w14:paraId="59819339" w14:textId="342BE8EB" w:rsidR="00313B82" w:rsidRPr="00313B82" w:rsidRDefault="00313B82" w:rsidP="00CF4CAB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313B82"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  <w:t>The</w:t>
                            </w:r>
                          </w:p>
                          <w:p w14:paraId="106B9061" w14:textId="16B7C766" w:rsidR="00A00D4D" w:rsidRPr="00313B82" w:rsidRDefault="00A00D4D" w:rsidP="00CF4CAB">
                            <w:pPr>
                              <w:widowControl w:val="0"/>
                              <w:spacing w:line="276" w:lineRule="auto"/>
                              <w:rPr>
                                <w:rFonts w:ascii="Abadi" w:hAnsi="Abadi" w:cs="Arial"/>
                                <w:color w:val="2E3640"/>
                                <w:sz w:val="22"/>
                                <w:szCs w:val="22"/>
                                <w:lang w:val="en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16EA24" id="_x0000_s1037" type="#_x0000_t202" style="position:absolute;margin-left:170.25pt;margin-top:291pt;width:376.8pt;height:178.5pt;z-index:25148928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" filled="f" fillcolor="#fffffe" stroked="f" strokecolor="#212120" insetpen="t">
                <v:textbox inset="2.88pt,2.88pt,2.88pt,2.88pt">
                  <w:txbxContent>
                    <w:p w14:paraId="6516EFF6" w14:textId="69A9743A" w:rsidR="00313B82" w:rsidRPr="00313B82" w:rsidRDefault="00990C7B" w:rsidP="00CF4CAB">
                      <w:pPr>
                        <w:pStyle w:val="ListParagraph"/>
                        <w:widowControl w:val="0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>The</w:t>
                      </w:r>
                    </w:p>
                    <w:p w14:paraId="3C00A03C" w14:textId="4AE0F8C5" w:rsidR="00313B82" w:rsidRPr="00313B82" w:rsidRDefault="00990C7B" w:rsidP="00CF4CAB">
                      <w:pPr>
                        <w:pStyle w:val="ListParagraph"/>
                        <w:widowControl w:val="0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>The</w:t>
                      </w:r>
                    </w:p>
                    <w:p w14:paraId="7F0FFEE7" w14:textId="260D0139" w:rsidR="00313B82" w:rsidRPr="00313B82" w:rsidRDefault="00990C7B" w:rsidP="00CF4CAB">
                      <w:pPr>
                        <w:pStyle w:val="ListParagraph"/>
                        <w:widowControl w:val="0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>The</w:t>
                      </w:r>
                    </w:p>
                    <w:p w14:paraId="23B2CD58" w14:textId="5BEFBAC8" w:rsidR="00313B82" w:rsidRPr="00313B82" w:rsidRDefault="00990C7B" w:rsidP="00CF4CAB">
                      <w:pPr>
                        <w:pStyle w:val="ListParagraph"/>
                        <w:widowControl w:val="0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>The</w:t>
                      </w:r>
                    </w:p>
                    <w:p w14:paraId="1D7C7253" w14:textId="7B5F15E7" w:rsidR="00313B82" w:rsidRPr="00313B82" w:rsidRDefault="00990C7B" w:rsidP="00CF4CAB">
                      <w:pPr>
                        <w:pStyle w:val="ListParagraph"/>
                        <w:widowControl w:val="0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>The</w:t>
                      </w:r>
                    </w:p>
                    <w:p w14:paraId="4A3AAD53" w14:textId="7D584332" w:rsidR="00313B82" w:rsidRPr="00313B82" w:rsidRDefault="00990C7B" w:rsidP="00CF4CAB">
                      <w:pPr>
                        <w:pStyle w:val="ListParagraph"/>
                        <w:widowControl w:val="0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>The</w:t>
                      </w:r>
                    </w:p>
                    <w:p w14:paraId="48181475" w14:textId="2FFA9480" w:rsidR="00313B82" w:rsidRPr="00313B82" w:rsidRDefault="00990C7B" w:rsidP="00CF4CAB">
                      <w:pPr>
                        <w:pStyle w:val="ListParagraph"/>
                        <w:widowControl w:val="0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>Th</w:t>
                      </w:r>
                      <w:r w:rsidR="00313B82" w:rsidRPr="00313B82"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>e</w:t>
                      </w:r>
                    </w:p>
                    <w:p w14:paraId="5ED59508" w14:textId="67D9DB5D" w:rsidR="00313B82" w:rsidRPr="00313B82" w:rsidRDefault="00990C7B" w:rsidP="00CF4CAB">
                      <w:pPr>
                        <w:pStyle w:val="ListParagraph"/>
                        <w:widowControl w:val="0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>The</w:t>
                      </w:r>
                    </w:p>
                    <w:p w14:paraId="42C34D84" w14:textId="1FD11C00" w:rsidR="00313B82" w:rsidRPr="00313B82" w:rsidRDefault="00990C7B" w:rsidP="00CF4CAB">
                      <w:pPr>
                        <w:pStyle w:val="ListParagraph"/>
                        <w:widowControl w:val="0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>The</w:t>
                      </w:r>
                    </w:p>
                    <w:p w14:paraId="59819339" w14:textId="342BE8EB" w:rsidR="00313B82" w:rsidRPr="00313B82" w:rsidRDefault="00313B82" w:rsidP="00CF4CAB">
                      <w:pPr>
                        <w:pStyle w:val="ListParagraph"/>
                        <w:widowControl w:val="0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</w:pPr>
                      <w:r w:rsidRPr="00313B82"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  <w:t>The</w:t>
                      </w:r>
                    </w:p>
                    <w:p w14:paraId="106B9061" w14:textId="16B7C766" w:rsidR="00A00D4D" w:rsidRPr="00313B82" w:rsidRDefault="00A00D4D" w:rsidP="00CF4CAB">
                      <w:pPr>
                        <w:widowControl w:val="0"/>
                        <w:spacing w:line="276" w:lineRule="auto"/>
                        <w:rPr>
                          <w:rFonts w:ascii="Abadi" w:hAnsi="Abadi" w:cs="Arial"/>
                          <w:color w:val="2E3640"/>
                          <w:sz w:val="22"/>
                          <w:szCs w:val="22"/>
                          <w:lang w:val="en"/>
                        </w:rPr>
                      </w:pPr>
                    </w:p>
                  </w:txbxContent>
                </v:textbox>
                <w10:wrap anchory="margin"/>
              </v:shape>
            </w:pict>
          </mc:Fallback>
        </mc:AlternateContent>
      </w:r>
    </w:p>
    <w:sectPr w:rsidR="005F70E4" w:rsidSect="00E65CBA">
      <w:pgSz w:w="12240" w:h="15840" w:code="1"/>
      <w:pgMar w:top="360" w:right="360" w:bottom="360" w:left="36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1CEB05" w14:textId="77777777" w:rsidR="00496DF4" w:rsidRDefault="00496DF4" w:rsidP="006843CF">
      <w:r>
        <w:separator/>
      </w:r>
    </w:p>
  </w:endnote>
  <w:endnote w:type="continuationSeparator" w:id="0">
    <w:p w14:paraId="1C2D921B" w14:textId="77777777" w:rsidR="00496DF4" w:rsidRDefault="00496DF4" w:rsidP="006843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93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4346A0" w14:textId="77777777" w:rsidR="00496DF4" w:rsidRDefault="00496DF4" w:rsidP="006843CF">
      <w:r>
        <w:separator/>
      </w:r>
    </w:p>
  </w:footnote>
  <w:footnote w:type="continuationSeparator" w:id="0">
    <w:p w14:paraId="7CEAB2D8" w14:textId="77777777" w:rsidR="00496DF4" w:rsidRDefault="00496DF4" w:rsidP="006843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D8592E"/>
    <w:multiLevelType w:val="hybridMultilevel"/>
    <w:tmpl w:val="8DBABFF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3A1176"/>
    <w:multiLevelType w:val="hybridMultilevel"/>
    <w:tmpl w:val="13668400"/>
    <w:lvl w:ilvl="0" w:tplc="DAD82C5E">
      <w:start w:val="1"/>
      <w:numFmt w:val="bullet"/>
      <w:suff w:val="space"/>
      <w:lvlText w:val=""/>
      <w:lvlJc w:val="left"/>
      <w:pPr>
        <w:ind w:left="144" w:hanging="144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590A8A"/>
    <w:multiLevelType w:val="hybridMultilevel"/>
    <w:tmpl w:val="DF2AD586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7873318"/>
    <w:multiLevelType w:val="hybridMultilevel"/>
    <w:tmpl w:val="C9A2FD26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41B3C14"/>
    <w:multiLevelType w:val="hybridMultilevel"/>
    <w:tmpl w:val="1CBEE63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A218CA"/>
    <w:multiLevelType w:val="hybridMultilevel"/>
    <w:tmpl w:val="514EAE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8F05AA"/>
    <w:multiLevelType w:val="hybridMultilevel"/>
    <w:tmpl w:val="ECB8D7B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3C7A24"/>
    <w:multiLevelType w:val="hybridMultilevel"/>
    <w:tmpl w:val="33F6E3D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AF195E"/>
    <w:multiLevelType w:val="hybridMultilevel"/>
    <w:tmpl w:val="C45C8852"/>
    <w:lvl w:ilvl="0" w:tplc="DAD82C5E">
      <w:start w:val="1"/>
      <w:numFmt w:val="bullet"/>
      <w:suff w:val="space"/>
      <w:lvlText w:val=""/>
      <w:lvlJc w:val="left"/>
      <w:pPr>
        <w:ind w:left="144" w:hanging="144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C633E98"/>
    <w:multiLevelType w:val="hybridMultilevel"/>
    <w:tmpl w:val="1F74E536"/>
    <w:lvl w:ilvl="0" w:tplc="75189458">
      <w:start w:val="1"/>
      <w:numFmt w:val="bullet"/>
      <w:suff w:val="nothing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FBD5B00"/>
    <w:multiLevelType w:val="hybridMultilevel"/>
    <w:tmpl w:val="C4D6B7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F53FE2"/>
    <w:multiLevelType w:val="hybridMultilevel"/>
    <w:tmpl w:val="E10AEC18"/>
    <w:lvl w:ilvl="0" w:tplc="8A14AF68">
      <w:start w:val="1"/>
      <w:numFmt w:val="bullet"/>
      <w:suff w:val="space"/>
      <w:lvlText w:val=""/>
      <w:lvlJc w:val="left"/>
      <w:pPr>
        <w:ind w:left="72" w:hanging="72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90608DE"/>
    <w:multiLevelType w:val="hybridMultilevel"/>
    <w:tmpl w:val="9A3EDF4A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F493BE4"/>
    <w:multiLevelType w:val="hybridMultilevel"/>
    <w:tmpl w:val="C6C05EB4"/>
    <w:lvl w:ilvl="0" w:tplc="DAD82C5E">
      <w:start w:val="1"/>
      <w:numFmt w:val="bullet"/>
      <w:suff w:val="space"/>
      <w:lvlText w:val=""/>
      <w:lvlJc w:val="left"/>
      <w:pPr>
        <w:ind w:left="144" w:hanging="144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527AFD"/>
    <w:multiLevelType w:val="hybridMultilevel"/>
    <w:tmpl w:val="E01E80A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8540C49"/>
    <w:multiLevelType w:val="hybridMultilevel"/>
    <w:tmpl w:val="180038D4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BAE24C1"/>
    <w:multiLevelType w:val="hybridMultilevel"/>
    <w:tmpl w:val="5204C596"/>
    <w:lvl w:ilvl="0" w:tplc="0D665778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44195264">
    <w:abstractNumId w:val="0"/>
  </w:num>
  <w:num w:numId="2" w16cid:durableId="1802578655">
    <w:abstractNumId w:val="15"/>
  </w:num>
  <w:num w:numId="3" w16cid:durableId="1977250325">
    <w:abstractNumId w:val="3"/>
  </w:num>
  <w:num w:numId="4" w16cid:durableId="1584335373">
    <w:abstractNumId w:val="9"/>
  </w:num>
  <w:num w:numId="5" w16cid:durableId="248126822">
    <w:abstractNumId w:val="16"/>
  </w:num>
  <w:num w:numId="6" w16cid:durableId="1874726704">
    <w:abstractNumId w:val="11"/>
  </w:num>
  <w:num w:numId="7" w16cid:durableId="1534029249">
    <w:abstractNumId w:val="8"/>
  </w:num>
  <w:num w:numId="8" w16cid:durableId="406003498">
    <w:abstractNumId w:val="1"/>
  </w:num>
  <w:num w:numId="9" w16cid:durableId="945700789">
    <w:abstractNumId w:val="13"/>
  </w:num>
  <w:num w:numId="10" w16cid:durableId="2099713212">
    <w:abstractNumId w:val="5"/>
  </w:num>
  <w:num w:numId="11" w16cid:durableId="40834709">
    <w:abstractNumId w:val="4"/>
  </w:num>
  <w:num w:numId="12" w16cid:durableId="262225638">
    <w:abstractNumId w:val="7"/>
  </w:num>
  <w:num w:numId="13" w16cid:durableId="315689953">
    <w:abstractNumId w:val="6"/>
  </w:num>
  <w:num w:numId="14" w16cid:durableId="1617902175">
    <w:abstractNumId w:val="14"/>
  </w:num>
  <w:num w:numId="15" w16cid:durableId="142478337">
    <w:abstractNumId w:val="12"/>
  </w:num>
  <w:num w:numId="16" w16cid:durableId="1572276300">
    <w:abstractNumId w:val="2"/>
  </w:num>
  <w:num w:numId="17" w16cid:durableId="38719450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IwMzY0MjQwNTcwMzdQ0lEKTi0uzszPAykwrAUArXMcRCwAAAA="/>
  </w:docVars>
  <w:rsids>
    <w:rsidRoot w:val="00342CCB"/>
    <w:rsid w:val="00011CEA"/>
    <w:rsid w:val="0003198C"/>
    <w:rsid w:val="000A3876"/>
    <w:rsid w:val="000B3353"/>
    <w:rsid w:val="000C269F"/>
    <w:rsid w:val="000D247E"/>
    <w:rsid w:val="000D26FD"/>
    <w:rsid w:val="000F7444"/>
    <w:rsid w:val="00114C4E"/>
    <w:rsid w:val="00117A40"/>
    <w:rsid w:val="00143FCE"/>
    <w:rsid w:val="001463D0"/>
    <w:rsid w:val="00156EB3"/>
    <w:rsid w:val="00177854"/>
    <w:rsid w:val="00185543"/>
    <w:rsid w:val="0019251A"/>
    <w:rsid w:val="00194220"/>
    <w:rsid w:val="00194B1B"/>
    <w:rsid w:val="001B326D"/>
    <w:rsid w:val="001C40B0"/>
    <w:rsid w:val="001D0CC6"/>
    <w:rsid w:val="001D3658"/>
    <w:rsid w:val="001E7B1F"/>
    <w:rsid w:val="002125EC"/>
    <w:rsid w:val="00242E8D"/>
    <w:rsid w:val="00254C80"/>
    <w:rsid w:val="00263BFE"/>
    <w:rsid w:val="00283CE4"/>
    <w:rsid w:val="002D6484"/>
    <w:rsid w:val="002E1C4F"/>
    <w:rsid w:val="00313B82"/>
    <w:rsid w:val="00317BDC"/>
    <w:rsid w:val="003275CC"/>
    <w:rsid w:val="00333C62"/>
    <w:rsid w:val="00335AA7"/>
    <w:rsid w:val="00340B4E"/>
    <w:rsid w:val="00342CCB"/>
    <w:rsid w:val="00353E3C"/>
    <w:rsid w:val="00370A7E"/>
    <w:rsid w:val="00376070"/>
    <w:rsid w:val="0038089A"/>
    <w:rsid w:val="00387A59"/>
    <w:rsid w:val="003A0C5D"/>
    <w:rsid w:val="003B7DE5"/>
    <w:rsid w:val="003D37A2"/>
    <w:rsid w:val="003F6EE7"/>
    <w:rsid w:val="0042167F"/>
    <w:rsid w:val="0043507F"/>
    <w:rsid w:val="00443583"/>
    <w:rsid w:val="00444E6E"/>
    <w:rsid w:val="00455F3E"/>
    <w:rsid w:val="00461262"/>
    <w:rsid w:val="004621D7"/>
    <w:rsid w:val="00465B15"/>
    <w:rsid w:val="004953EC"/>
    <w:rsid w:val="00496DF4"/>
    <w:rsid w:val="004E3F0B"/>
    <w:rsid w:val="004F350B"/>
    <w:rsid w:val="00527490"/>
    <w:rsid w:val="00530433"/>
    <w:rsid w:val="00533810"/>
    <w:rsid w:val="005531B4"/>
    <w:rsid w:val="005547DE"/>
    <w:rsid w:val="00554A2F"/>
    <w:rsid w:val="00563C50"/>
    <w:rsid w:val="0058793B"/>
    <w:rsid w:val="00595839"/>
    <w:rsid w:val="005B465E"/>
    <w:rsid w:val="005C49DB"/>
    <w:rsid w:val="005F70E4"/>
    <w:rsid w:val="00602DBD"/>
    <w:rsid w:val="00606D3B"/>
    <w:rsid w:val="00606FE1"/>
    <w:rsid w:val="00611934"/>
    <w:rsid w:val="006221B2"/>
    <w:rsid w:val="006411E2"/>
    <w:rsid w:val="00674C30"/>
    <w:rsid w:val="006803E7"/>
    <w:rsid w:val="006843CF"/>
    <w:rsid w:val="00687CD4"/>
    <w:rsid w:val="00696AF8"/>
    <w:rsid w:val="006A6DA3"/>
    <w:rsid w:val="006B0E44"/>
    <w:rsid w:val="00722157"/>
    <w:rsid w:val="007229AE"/>
    <w:rsid w:val="0073494F"/>
    <w:rsid w:val="00786D16"/>
    <w:rsid w:val="00791B8A"/>
    <w:rsid w:val="00794852"/>
    <w:rsid w:val="007C3C7D"/>
    <w:rsid w:val="007E3874"/>
    <w:rsid w:val="00810D34"/>
    <w:rsid w:val="008566CA"/>
    <w:rsid w:val="00860AD2"/>
    <w:rsid w:val="00865874"/>
    <w:rsid w:val="008701BC"/>
    <w:rsid w:val="00884246"/>
    <w:rsid w:val="008D7B36"/>
    <w:rsid w:val="008F4A4D"/>
    <w:rsid w:val="00904EDB"/>
    <w:rsid w:val="0090726E"/>
    <w:rsid w:val="00927375"/>
    <w:rsid w:val="00933E4C"/>
    <w:rsid w:val="009471C8"/>
    <w:rsid w:val="009844F2"/>
    <w:rsid w:val="00990C7B"/>
    <w:rsid w:val="009A3309"/>
    <w:rsid w:val="009B0795"/>
    <w:rsid w:val="009B2E57"/>
    <w:rsid w:val="009C0410"/>
    <w:rsid w:val="00A00D4D"/>
    <w:rsid w:val="00A2477C"/>
    <w:rsid w:val="00A267CB"/>
    <w:rsid w:val="00A4140F"/>
    <w:rsid w:val="00A81D67"/>
    <w:rsid w:val="00A9186D"/>
    <w:rsid w:val="00AB7400"/>
    <w:rsid w:val="00B024DE"/>
    <w:rsid w:val="00B250A7"/>
    <w:rsid w:val="00B87B27"/>
    <w:rsid w:val="00B90CF6"/>
    <w:rsid w:val="00BC48DA"/>
    <w:rsid w:val="00C017A3"/>
    <w:rsid w:val="00C071B8"/>
    <w:rsid w:val="00C2135C"/>
    <w:rsid w:val="00C2635C"/>
    <w:rsid w:val="00C32EE8"/>
    <w:rsid w:val="00C37786"/>
    <w:rsid w:val="00C42DF3"/>
    <w:rsid w:val="00C47C64"/>
    <w:rsid w:val="00C67F48"/>
    <w:rsid w:val="00C814E0"/>
    <w:rsid w:val="00C82B1F"/>
    <w:rsid w:val="00C86F76"/>
    <w:rsid w:val="00C92965"/>
    <w:rsid w:val="00CA3C80"/>
    <w:rsid w:val="00CE1394"/>
    <w:rsid w:val="00CE5EDA"/>
    <w:rsid w:val="00CF4CAB"/>
    <w:rsid w:val="00D10EC1"/>
    <w:rsid w:val="00D2005A"/>
    <w:rsid w:val="00D25467"/>
    <w:rsid w:val="00D277F7"/>
    <w:rsid w:val="00D52F36"/>
    <w:rsid w:val="00D728BD"/>
    <w:rsid w:val="00D8494B"/>
    <w:rsid w:val="00D91DDA"/>
    <w:rsid w:val="00DC56D2"/>
    <w:rsid w:val="00DD58BC"/>
    <w:rsid w:val="00DD7BCA"/>
    <w:rsid w:val="00DE5323"/>
    <w:rsid w:val="00E209CA"/>
    <w:rsid w:val="00E22CB6"/>
    <w:rsid w:val="00E36210"/>
    <w:rsid w:val="00E65CBA"/>
    <w:rsid w:val="00E66421"/>
    <w:rsid w:val="00E71F11"/>
    <w:rsid w:val="00E86473"/>
    <w:rsid w:val="00E95E3A"/>
    <w:rsid w:val="00F00084"/>
    <w:rsid w:val="00F12798"/>
    <w:rsid w:val="00F216AC"/>
    <w:rsid w:val="00F54323"/>
    <w:rsid w:val="00F64C89"/>
    <w:rsid w:val="00F86F5F"/>
    <w:rsid w:val="00FC7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717C65"/>
  <w15:chartTrackingRefBased/>
  <w15:docId w15:val="{DA859C95-4C81-4A21-818A-4A82952B4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1C4F"/>
    <w:rPr>
      <w:color w:val="212120"/>
      <w:kern w:val="28"/>
    </w:rPr>
  </w:style>
  <w:style w:type="paragraph" w:styleId="Heading1">
    <w:name w:val="heading 1"/>
    <w:basedOn w:val="Normal"/>
    <w:next w:val="Normal"/>
    <w:link w:val="Heading1Char"/>
    <w:qFormat/>
    <w:rsid w:val="00A267C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61193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843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843CF"/>
    <w:rPr>
      <w:color w:val="212120"/>
      <w:kern w:val="28"/>
    </w:rPr>
  </w:style>
  <w:style w:type="paragraph" w:styleId="Footer">
    <w:name w:val="footer"/>
    <w:basedOn w:val="Normal"/>
    <w:link w:val="FooterChar"/>
    <w:rsid w:val="006843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843CF"/>
    <w:rPr>
      <w:color w:val="212120"/>
      <w:kern w:val="28"/>
    </w:rPr>
  </w:style>
  <w:style w:type="paragraph" w:styleId="ListParagraph">
    <w:name w:val="List Paragraph"/>
    <w:basedOn w:val="Normal"/>
    <w:uiPriority w:val="34"/>
    <w:qFormat/>
    <w:rsid w:val="000B3353"/>
    <w:pPr>
      <w:ind w:left="720"/>
      <w:contextualSpacing/>
    </w:pPr>
  </w:style>
  <w:style w:type="table" w:styleId="TableGrid">
    <w:name w:val="Table Grid"/>
    <w:basedOn w:val="TableNormal"/>
    <w:rsid w:val="00C32E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D91DD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91DD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A267CB"/>
    <w:rPr>
      <w:rFonts w:asciiTheme="majorHAnsi" w:eastAsiaTheme="majorEastAsia" w:hAnsiTheme="majorHAnsi" w:cstheme="majorBidi"/>
      <w:color w:val="2F5496" w:themeColor="accent1" w:themeShade="BF"/>
      <w:kern w:val="28"/>
      <w:sz w:val="32"/>
      <w:szCs w:val="32"/>
    </w:rPr>
  </w:style>
  <w:style w:type="character" w:customStyle="1" w:styleId="Heading2Char">
    <w:name w:val="Heading 2 Char"/>
    <w:basedOn w:val="DefaultParagraphFont"/>
    <w:link w:val="Heading2"/>
    <w:semiHidden/>
    <w:rsid w:val="00611934"/>
    <w:rPr>
      <w:rFonts w:asciiTheme="majorHAnsi" w:eastAsiaTheme="majorEastAsia" w:hAnsiTheme="majorHAnsi" w:cstheme="majorBidi"/>
      <w:color w:val="2F5496" w:themeColor="accent1" w:themeShade="BF"/>
      <w:kern w:val="28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242E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264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niu.edu.in/dins2026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niu.edu.in/dins2026/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ung\AppData\Roaming\Microsoft\Templates\Technology%20business%20datasheet%20(two-sided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chnology business datasheet (two-sided)</Template>
  <TotalTime>159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ockLayouts LLC</Company>
  <LinksUpToDate>false</LinksUpToDate>
  <CharactersWithSpaces>24</CharactersWithSpaces>
  <SharedDoc>false</SharedDoc>
  <HLinks>
    <vt:vector size="6" baseType="variant">
      <vt:variant>
        <vt:i4>3473521</vt:i4>
      </vt:variant>
      <vt:variant>
        <vt:i4>-1</vt:i4>
      </vt:variant>
      <vt:variant>
        <vt:i4>1027</vt:i4>
      </vt:variant>
      <vt:variant>
        <vt:i4>1</vt:i4>
      </vt:variant>
      <vt:variant>
        <vt:lpwstr>C:\Documents and Settings\tamic\Desktop\TC999D\TC9990901D-PB\TC9990901-IMG03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g</dc:creator>
  <cp:keywords/>
  <dc:description/>
  <cp:lastModifiedBy>Amaresh Mishra</cp:lastModifiedBy>
  <cp:revision>47</cp:revision>
  <cp:lastPrinted>2026-01-14T11:00:00Z</cp:lastPrinted>
  <dcterms:created xsi:type="dcterms:W3CDTF">2022-11-07T09:49:00Z</dcterms:created>
  <dcterms:modified xsi:type="dcterms:W3CDTF">2026-01-14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8d23e3-00aa-4eb5-9b1e-ec51deb8c0fb</vt:lpwstr>
  </property>
</Properties>
</file>